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478" w:rsidRDefault="00D64ED5" w:rsidP="00FB7223">
      <w:pPr>
        <w:pStyle w:val="NoSpacing"/>
        <w:rPr>
          <w:rFonts w:ascii="Arial Black" w:hAnsi="Arial Black"/>
          <w:b/>
          <w:sz w:val="36"/>
          <w:szCs w:val="36"/>
        </w:rPr>
      </w:pPr>
      <w:r>
        <w:rPr>
          <w:rFonts w:ascii="Arial Black" w:hAnsi="Arial Black"/>
          <w:b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80510</wp:posOffset>
            </wp:positionH>
            <wp:positionV relativeFrom="paragraph">
              <wp:posOffset>-510540</wp:posOffset>
            </wp:positionV>
            <wp:extent cx="1762760" cy="1329055"/>
            <wp:effectExtent l="19050" t="0" r="8890" b="0"/>
            <wp:wrapSquare wrapText="bothSides"/>
            <wp:docPr id="4" name="Picture 1" descr="2222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2222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6276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50FD1">
        <w:rPr>
          <w:rFonts w:ascii="Arial Black" w:hAnsi="Arial Black"/>
          <w:b/>
          <w:sz w:val="36"/>
          <w:szCs w:val="36"/>
        </w:rPr>
        <w:t xml:space="preserve">ROD </w:t>
      </w:r>
    </w:p>
    <w:p w:rsidR="005442C9" w:rsidRDefault="005442C9" w:rsidP="00FB7223">
      <w:pPr>
        <w:pStyle w:val="NoSpacing"/>
        <w:rPr>
          <w:rFonts w:ascii="Arial Black" w:hAnsi="Arial Black"/>
          <w:b/>
          <w:sz w:val="36"/>
          <w:szCs w:val="36"/>
        </w:rPr>
      </w:pPr>
    </w:p>
    <w:p w:rsidR="00FB7223" w:rsidRPr="005442C9" w:rsidRDefault="00F97A19" w:rsidP="00FB7223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C/o-</w:t>
      </w:r>
      <w:r w:rsidR="00B35212" w:rsidRPr="005442C9">
        <w:rPr>
          <w:rFonts w:ascii="Arial" w:hAnsi="Arial" w:cs="Arial"/>
          <w:b/>
        </w:rPr>
        <w:t xml:space="preserve">Contact No </w:t>
      </w:r>
      <w:r w:rsidRPr="00F97A19">
        <w:rPr>
          <w:rFonts w:ascii="Arial" w:hAnsi="Arial" w:cs="Arial"/>
          <w:b/>
        </w:rPr>
        <w:t>+97153718643</w:t>
      </w:r>
    </w:p>
    <w:p w:rsidR="00FB7223" w:rsidRPr="005442C9" w:rsidRDefault="00FB7223" w:rsidP="00FB7223">
      <w:pPr>
        <w:pStyle w:val="NoSpacing"/>
        <w:rPr>
          <w:rFonts w:ascii="Arial" w:hAnsi="Arial" w:cs="Arial"/>
          <w:b/>
        </w:rPr>
      </w:pPr>
      <w:r w:rsidRPr="005442C9">
        <w:rPr>
          <w:rFonts w:ascii="Arial" w:hAnsi="Arial" w:cs="Arial"/>
          <w:b/>
        </w:rPr>
        <w:t xml:space="preserve">Email Address: </w:t>
      </w:r>
      <w:hyperlink r:id="rId9" w:history="1">
        <w:r w:rsidR="00F97A19" w:rsidRPr="00261644">
          <w:rPr>
            <w:rStyle w:val="Hyperlink"/>
            <w:rFonts w:ascii="Arial" w:hAnsi="Arial" w:cs="Arial"/>
            <w:b/>
          </w:rPr>
          <w:t>rod.341516@2freemail.com</w:t>
        </w:r>
      </w:hyperlink>
      <w:r w:rsidR="00F97A19">
        <w:rPr>
          <w:rFonts w:ascii="Arial" w:hAnsi="Arial" w:cs="Arial"/>
          <w:b/>
        </w:rPr>
        <w:t xml:space="preserve"> </w:t>
      </w:r>
    </w:p>
    <w:p w:rsidR="003811E8" w:rsidRDefault="003811E8" w:rsidP="00FB7223">
      <w:pPr>
        <w:pStyle w:val="NoSpacing"/>
        <w:rPr>
          <w:rFonts w:ascii="Arial" w:hAnsi="Arial" w:cs="Arial"/>
        </w:rPr>
      </w:pPr>
    </w:p>
    <w:p w:rsidR="004D3C23" w:rsidRDefault="004D3C23" w:rsidP="00FB7223">
      <w:pPr>
        <w:pStyle w:val="NoSpacing"/>
        <w:rPr>
          <w:rFonts w:ascii="Arial" w:hAnsi="Arial" w:cs="Arial"/>
        </w:rPr>
      </w:pPr>
    </w:p>
    <w:p w:rsidR="004D3C23" w:rsidRPr="004D3C23" w:rsidRDefault="006C5111" w:rsidP="00FB7223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-45.8pt;margin-top:6.3pt;width:565.7pt;height:0;z-index:251658240" o:connectortype="straight" strokeweight="1.5pt"/>
        </w:pict>
      </w:r>
    </w:p>
    <w:p w:rsidR="00FB7223" w:rsidRDefault="00CE206B" w:rsidP="004559AA">
      <w:pPr>
        <w:tabs>
          <w:tab w:val="left" w:pos="3780"/>
        </w:tabs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POSITION APPLIED: Sous Chef</w:t>
      </w:r>
    </w:p>
    <w:p w:rsidR="004D3C23" w:rsidRPr="00CB0E6B" w:rsidRDefault="004D3C23" w:rsidP="007178A7">
      <w:pPr>
        <w:shd w:val="clear" w:color="auto" w:fill="0D0D0D" w:themeFill="text1" w:themeFillTint="F2"/>
        <w:spacing w:line="240" w:lineRule="auto"/>
        <w:rPr>
          <w:rFonts w:ascii="Arial" w:hAnsi="Arial" w:cs="Arial"/>
          <w:b/>
          <w:szCs w:val="20"/>
        </w:rPr>
      </w:pPr>
      <w:r w:rsidRPr="00CB0E6B">
        <w:rPr>
          <w:rFonts w:ascii="Arial" w:hAnsi="Arial" w:cs="Arial"/>
          <w:b/>
          <w:szCs w:val="20"/>
        </w:rPr>
        <w:t>CAREER OBJECTIVES</w:t>
      </w:r>
    </w:p>
    <w:p w:rsidR="004D3C23" w:rsidRPr="00CB0E6B" w:rsidRDefault="00505FF1" w:rsidP="003811E8">
      <w:pPr>
        <w:spacing w:line="240" w:lineRule="auto"/>
        <w:ind w:left="-630" w:firstLine="630"/>
        <w:rPr>
          <w:rFonts w:ascii="Arial" w:hAnsi="Arial" w:cs="Arial"/>
          <w:b/>
        </w:rPr>
      </w:pPr>
      <w:r w:rsidRPr="00CB0E6B">
        <w:rPr>
          <w:rFonts w:ascii="Arial" w:hAnsi="Arial" w:cs="Arial"/>
          <w:b/>
          <w:i/>
          <w:szCs w:val="20"/>
        </w:rPr>
        <w:tab/>
      </w:r>
      <w:r w:rsidRPr="00CB0E6B">
        <w:rPr>
          <w:rFonts w:ascii="Arial" w:hAnsi="Arial" w:cs="Arial"/>
          <w:b/>
        </w:rPr>
        <w:t>To use my skills and knowledge in the best possible way for achieving the company’s goal.</w:t>
      </w:r>
    </w:p>
    <w:p w:rsidR="00505FF1" w:rsidRPr="00505FF1" w:rsidRDefault="00505FF1" w:rsidP="00FB7223">
      <w:pPr>
        <w:spacing w:line="240" w:lineRule="auto"/>
        <w:rPr>
          <w:rFonts w:ascii="Arial" w:hAnsi="Arial" w:cs="Arial"/>
          <w:i/>
          <w:sz w:val="20"/>
          <w:szCs w:val="20"/>
        </w:rPr>
      </w:pPr>
    </w:p>
    <w:p w:rsidR="004D3C23" w:rsidRDefault="004D3C23" w:rsidP="007178A7">
      <w:pPr>
        <w:shd w:val="clear" w:color="auto" w:fill="0D0D0D" w:themeFill="text1" w:themeFillTint="F2"/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WORKING EXPERIECES</w:t>
      </w:r>
    </w:p>
    <w:p w:rsidR="009B0958" w:rsidRDefault="009B0958" w:rsidP="007178A7">
      <w:pPr>
        <w:shd w:val="clear" w:color="auto" w:fill="0D0D0D" w:themeFill="text1" w:themeFillTint="F2"/>
        <w:spacing w:line="240" w:lineRule="auto"/>
        <w:rPr>
          <w:rFonts w:ascii="Arial" w:hAnsi="Arial" w:cs="Arial"/>
          <w:b/>
          <w:sz w:val="24"/>
          <w:szCs w:val="24"/>
        </w:rPr>
        <w:sectPr w:rsidR="009B0958" w:rsidSect="003811E8">
          <w:pgSz w:w="12240" w:h="15840"/>
          <w:pgMar w:top="1440" w:right="450" w:bottom="1440" w:left="1170" w:header="720" w:footer="720" w:gutter="0"/>
          <w:cols w:space="720"/>
          <w:docGrid w:linePitch="360"/>
        </w:sectPr>
      </w:pPr>
    </w:p>
    <w:p w:rsidR="004D7B48" w:rsidRDefault="004D7B48" w:rsidP="004D7B48">
      <w:pPr>
        <w:tabs>
          <w:tab w:val="center" w:pos="-540"/>
        </w:tabs>
        <w:spacing w:after="0" w:line="240" w:lineRule="auto"/>
        <w:rPr>
          <w:rFonts w:ascii="Arial" w:hAnsi="Arial" w:cs="Arial"/>
          <w:b/>
          <w:i/>
          <w:sz w:val="20"/>
          <w:szCs w:val="20"/>
        </w:rPr>
      </w:pPr>
    </w:p>
    <w:p w:rsidR="004D7B48" w:rsidRDefault="004D7B48" w:rsidP="004D7B48">
      <w:pPr>
        <w:tabs>
          <w:tab w:val="center" w:pos="-54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4559AA">
        <w:rPr>
          <w:rFonts w:ascii="Arial" w:hAnsi="Arial" w:cs="Arial"/>
          <w:b/>
          <w:sz w:val="20"/>
          <w:szCs w:val="20"/>
        </w:rPr>
        <w:t>KITCHEN CHEF DE PARTIE</w:t>
      </w:r>
      <w:r w:rsidR="00317548">
        <w:rPr>
          <w:rFonts w:ascii="Arial" w:hAnsi="Arial" w:cs="Arial"/>
          <w:b/>
        </w:rPr>
        <w:t>AZADEA COMPANY</w:t>
      </w:r>
    </w:p>
    <w:p w:rsidR="00EA3844" w:rsidRDefault="009B0958" w:rsidP="004D7B48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 w:rsidR="004D7B48">
        <w:rPr>
          <w:rFonts w:ascii="Arial" w:hAnsi="Arial" w:cs="Arial"/>
          <w:b/>
          <w:sz w:val="26"/>
          <w:szCs w:val="26"/>
        </w:rPr>
        <w:t xml:space="preserve">          PAUL BOULANGERIE RESTAURANT (KSA)</w:t>
      </w:r>
    </w:p>
    <w:p w:rsidR="002B52E6" w:rsidRDefault="004D7B48" w:rsidP="004D7B48">
      <w:p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(November</w:t>
      </w:r>
      <w:r w:rsidR="00121577">
        <w:rPr>
          <w:rFonts w:ascii="Arial" w:hAnsi="Arial" w:cs="Arial"/>
          <w:b/>
          <w:szCs w:val="20"/>
        </w:rPr>
        <w:t xml:space="preserve"> 2014</w:t>
      </w:r>
      <w:r>
        <w:rPr>
          <w:rFonts w:ascii="Arial" w:hAnsi="Arial" w:cs="Arial"/>
          <w:b/>
          <w:szCs w:val="20"/>
        </w:rPr>
        <w:t xml:space="preserve"> – PRESENT)</w:t>
      </w:r>
    </w:p>
    <w:p w:rsidR="004D7B48" w:rsidRDefault="004D7B48" w:rsidP="005E4521">
      <w:pPr>
        <w:pStyle w:val="ListParagraph"/>
        <w:tabs>
          <w:tab w:val="center" w:pos="-540"/>
          <w:tab w:val="left" w:pos="3181"/>
        </w:tabs>
        <w:spacing w:after="0" w:line="240" w:lineRule="auto"/>
        <w:ind w:left="2970"/>
        <w:rPr>
          <w:rFonts w:ascii="Arial" w:hAnsi="Arial" w:cs="Arial"/>
          <w:b/>
          <w:szCs w:val="20"/>
        </w:rPr>
      </w:pPr>
    </w:p>
    <w:p w:rsidR="005E675C" w:rsidRDefault="005E4521" w:rsidP="005E4521">
      <w:pPr>
        <w:pStyle w:val="ListParagraph"/>
        <w:numPr>
          <w:ilvl w:val="0"/>
          <w:numId w:val="25"/>
        </w:num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    Assist and support the Executive Sous Chef </w:t>
      </w:r>
    </w:p>
    <w:p w:rsidR="005E675C" w:rsidRDefault="005E675C" w:rsidP="005E4521">
      <w:pPr>
        <w:pStyle w:val="ListParagraph"/>
        <w:numPr>
          <w:ilvl w:val="0"/>
          <w:numId w:val="25"/>
        </w:num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    Central Kitchen Chef De PartieIncharged</w:t>
      </w:r>
    </w:p>
    <w:p w:rsidR="005E675C" w:rsidRDefault="005E675C" w:rsidP="005E4521">
      <w:pPr>
        <w:pStyle w:val="ListParagraph"/>
        <w:numPr>
          <w:ilvl w:val="0"/>
          <w:numId w:val="25"/>
        </w:num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    Preparing Soups,Sauces,Dressings,Chef special,</w:t>
      </w:r>
    </w:p>
    <w:p w:rsidR="005442C9" w:rsidRDefault="005E675C" w:rsidP="005E4521">
      <w:pPr>
        <w:pStyle w:val="ListParagraph"/>
        <w:numPr>
          <w:ilvl w:val="0"/>
          <w:numId w:val="25"/>
        </w:num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    And salads,sandwiches,Pasta,</w:t>
      </w:r>
      <w:r w:rsidR="005442C9">
        <w:rPr>
          <w:rFonts w:ascii="Arial" w:hAnsi="Arial" w:cs="Arial"/>
          <w:b/>
          <w:szCs w:val="20"/>
        </w:rPr>
        <w:t>Full menu Prduction</w:t>
      </w:r>
    </w:p>
    <w:p w:rsidR="005442C9" w:rsidRDefault="005442C9" w:rsidP="005442C9">
      <w:pPr>
        <w:pStyle w:val="ListParagraph"/>
        <w:numPr>
          <w:ilvl w:val="0"/>
          <w:numId w:val="25"/>
        </w:num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Meat,Poultry,Fish,</w:t>
      </w:r>
    </w:p>
    <w:p w:rsidR="002B52E6" w:rsidRPr="002B52E6" w:rsidRDefault="002B52E6" w:rsidP="002B52E6">
      <w:pPr>
        <w:pStyle w:val="ListParagraph"/>
        <w:tabs>
          <w:tab w:val="center" w:pos="-540"/>
          <w:tab w:val="left" w:pos="3181"/>
        </w:tabs>
        <w:spacing w:after="0" w:line="240" w:lineRule="auto"/>
        <w:ind w:left="2970"/>
        <w:rPr>
          <w:rFonts w:ascii="Arial" w:hAnsi="Arial" w:cs="Arial"/>
          <w:b/>
          <w:szCs w:val="20"/>
        </w:rPr>
      </w:pPr>
    </w:p>
    <w:p w:rsidR="005442C9" w:rsidRDefault="005442C9" w:rsidP="005442C9">
      <w:p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</w:p>
    <w:p w:rsidR="005442C9" w:rsidRDefault="005442C9" w:rsidP="005442C9">
      <w:p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</w:p>
    <w:p w:rsidR="005E4521" w:rsidRPr="005442C9" w:rsidRDefault="002B52E6" w:rsidP="005442C9">
      <w:pPr>
        <w:tabs>
          <w:tab w:val="center" w:pos="-540"/>
          <w:tab w:val="left" w:pos="3181"/>
        </w:tabs>
        <w:spacing w:after="0" w:line="240" w:lineRule="auto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Responsibilities</w:t>
      </w:r>
    </w:p>
    <w:p w:rsidR="009D69CA" w:rsidRPr="005E4521" w:rsidRDefault="004D7B48" w:rsidP="00EA3844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3F179D">
        <w:rPr>
          <w:rFonts w:ascii="Arial" w:hAnsi="Arial" w:cs="Arial"/>
          <w:b/>
          <w:sz w:val="20"/>
          <w:szCs w:val="20"/>
        </w:rPr>
        <w:t xml:space="preserve">Handled </w:t>
      </w:r>
      <w:r w:rsidR="001629E5" w:rsidRPr="003F179D">
        <w:rPr>
          <w:rFonts w:ascii="Arial" w:hAnsi="Arial" w:cs="Arial"/>
          <w:b/>
          <w:sz w:val="20"/>
          <w:szCs w:val="20"/>
        </w:rPr>
        <w:t>different department with high standard based on brand.</w:t>
      </w:r>
    </w:p>
    <w:p w:rsidR="005E4521" w:rsidRPr="003F179D" w:rsidRDefault="006D0793" w:rsidP="00EA3844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andled concerned </w:t>
      </w:r>
      <w:r w:rsidR="003276EC">
        <w:rPr>
          <w:rFonts w:ascii="Arial" w:hAnsi="Arial" w:cs="Arial"/>
          <w:b/>
          <w:sz w:val="20"/>
          <w:szCs w:val="20"/>
        </w:rPr>
        <w:t>in the</w:t>
      </w:r>
      <w:r>
        <w:rPr>
          <w:rFonts w:ascii="Arial" w:hAnsi="Arial" w:cs="Arial"/>
          <w:b/>
          <w:sz w:val="20"/>
          <w:szCs w:val="20"/>
        </w:rPr>
        <w:t xml:space="preserve"> kitchen and ensured that all kitchen work is completed within the timeless.</w:t>
      </w:r>
    </w:p>
    <w:p w:rsidR="008B704E" w:rsidRPr="003F179D" w:rsidRDefault="001629E5" w:rsidP="00EA3844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3F179D">
        <w:rPr>
          <w:rFonts w:ascii="Arial" w:hAnsi="Arial" w:cs="Arial"/>
          <w:b/>
          <w:sz w:val="20"/>
          <w:szCs w:val="20"/>
        </w:rPr>
        <w:t>Observing high quality of serving standa</w:t>
      </w:r>
      <w:r w:rsidR="00690BE8" w:rsidRPr="003F179D">
        <w:rPr>
          <w:rFonts w:ascii="Arial" w:hAnsi="Arial" w:cs="Arial"/>
          <w:b/>
          <w:sz w:val="20"/>
          <w:szCs w:val="20"/>
        </w:rPr>
        <w:t xml:space="preserve">rd procedure for every </w:t>
      </w:r>
      <w:r w:rsidR="00752911" w:rsidRPr="003F179D">
        <w:rPr>
          <w:rFonts w:ascii="Arial" w:hAnsi="Arial" w:cs="Arial"/>
          <w:b/>
          <w:sz w:val="20"/>
          <w:szCs w:val="20"/>
        </w:rPr>
        <w:t>function</w:t>
      </w:r>
      <w:r w:rsidRPr="003F179D">
        <w:rPr>
          <w:rFonts w:ascii="Arial" w:hAnsi="Arial" w:cs="Arial"/>
          <w:b/>
          <w:sz w:val="20"/>
          <w:szCs w:val="20"/>
        </w:rPr>
        <w:t>.</w:t>
      </w:r>
    </w:p>
    <w:p w:rsidR="008B704E" w:rsidRPr="003F179D" w:rsidRDefault="008B704E" w:rsidP="00EA3844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3F179D">
        <w:rPr>
          <w:rFonts w:ascii="Arial" w:hAnsi="Arial" w:cs="Arial"/>
          <w:b/>
          <w:sz w:val="20"/>
          <w:szCs w:val="20"/>
        </w:rPr>
        <w:t xml:space="preserve">Conducted </w:t>
      </w:r>
      <w:r w:rsidR="001629E5" w:rsidRPr="003F179D">
        <w:rPr>
          <w:rFonts w:ascii="Arial" w:hAnsi="Arial" w:cs="Arial"/>
          <w:b/>
          <w:sz w:val="20"/>
          <w:szCs w:val="20"/>
        </w:rPr>
        <w:t>and monitoring desired temperature of various items, proper storing and distributing of all raw materials.</w:t>
      </w:r>
    </w:p>
    <w:p w:rsidR="002D0549" w:rsidRPr="003F179D" w:rsidRDefault="002D0549" w:rsidP="002D0549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3F179D">
        <w:rPr>
          <w:rFonts w:ascii="Arial" w:hAnsi="Arial" w:cs="Arial"/>
          <w:b/>
          <w:sz w:val="20"/>
          <w:szCs w:val="20"/>
        </w:rPr>
        <w:t xml:space="preserve">Focused on </w:t>
      </w:r>
      <w:r w:rsidR="001629E5" w:rsidRPr="003F179D">
        <w:rPr>
          <w:rFonts w:ascii="Arial" w:hAnsi="Arial" w:cs="Arial"/>
          <w:b/>
          <w:sz w:val="20"/>
          <w:szCs w:val="20"/>
        </w:rPr>
        <w:t xml:space="preserve">doing validity of all ingredients in terms of appearance, and expiration which is very high spot </w:t>
      </w:r>
      <w:r w:rsidR="00690BE8" w:rsidRPr="003F179D">
        <w:rPr>
          <w:rFonts w:ascii="Arial" w:hAnsi="Arial" w:cs="Arial"/>
          <w:b/>
          <w:sz w:val="20"/>
          <w:szCs w:val="20"/>
        </w:rPr>
        <w:t>for every brand.</w:t>
      </w:r>
    </w:p>
    <w:p w:rsidR="008B704E" w:rsidRPr="003F179D" w:rsidRDefault="00690BE8" w:rsidP="00EA3844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3F179D">
        <w:rPr>
          <w:rFonts w:ascii="Arial" w:hAnsi="Arial" w:cs="Arial"/>
          <w:b/>
          <w:sz w:val="20"/>
          <w:szCs w:val="20"/>
        </w:rPr>
        <w:t xml:space="preserve">Providing products production from head chef </w:t>
      </w:r>
      <w:r w:rsidR="00752911" w:rsidRPr="003F179D">
        <w:rPr>
          <w:rFonts w:ascii="Arial" w:hAnsi="Arial" w:cs="Arial"/>
          <w:b/>
          <w:sz w:val="20"/>
          <w:szCs w:val="20"/>
        </w:rPr>
        <w:t>advised</w:t>
      </w:r>
      <w:r w:rsidRPr="003F179D">
        <w:rPr>
          <w:rFonts w:ascii="Arial" w:hAnsi="Arial" w:cs="Arial"/>
          <w:b/>
          <w:sz w:val="20"/>
          <w:szCs w:val="20"/>
        </w:rPr>
        <w:t xml:space="preserve"> to ensure the number of pieces, freshness and high quality of items.</w:t>
      </w:r>
    </w:p>
    <w:p w:rsidR="00690BE8" w:rsidRDefault="005E4521" w:rsidP="00EA3844">
      <w:pPr>
        <w:tabs>
          <w:tab w:val="center" w:pos="-540"/>
        </w:tabs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&gt;         Perform Product Inventory</w:t>
      </w:r>
    </w:p>
    <w:p w:rsidR="005E4521" w:rsidRPr="005E4521" w:rsidRDefault="005E4521" w:rsidP="00EA3844">
      <w:pPr>
        <w:tabs>
          <w:tab w:val="center" w:pos="-540"/>
        </w:tabs>
        <w:spacing w:after="0"/>
        <w:rPr>
          <w:rFonts w:ascii="Arial" w:hAnsi="Arial" w:cs="Arial"/>
          <w:sz w:val="20"/>
          <w:szCs w:val="20"/>
        </w:rPr>
      </w:pPr>
    </w:p>
    <w:p w:rsidR="00EA3844" w:rsidRDefault="001F3436" w:rsidP="00EA3844">
      <w:pPr>
        <w:tabs>
          <w:tab w:val="center" w:pos="-540"/>
        </w:tabs>
        <w:spacing w:after="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HEF DE PARTIE </w:t>
      </w:r>
      <w:r w:rsidR="00690BE8" w:rsidRPr="001F5415">
        <w:rPr>
          <w:rFonts w:ascii="Arial" w:hAnsi="Arial" w:cs="Arial"/>
          <w:b/>
          <w:sz w:val="28"/>
          <w:szCs w:val="28"/>
        </w:rPr>
        <w:t xml:space="preserve">NORWEGIAN CRUISE </w:t>
      </w:r>
      <w:r w:rsidR="004559AA" w:rsidRPr="001F5415">
        <w:rPr>
          <w:rFonts w:ascii="Arial" w:hAnsi="Arial" w:cs="Arial"/>
          <w:b/>
          <w:sz w:val="28"/>
          <w:szCs w:val="28"/>
        </w:rPr>
        <w:t>LINE (</w:t>
      </w:r>
      <w:r w:rsidR="00F76CF8" w:rsidRPr="001F5415">
        <w:rPr>
          <w:rFonts w:ascii="Arial" w:hAnsi="Arial" w:cs="Arial"/>
          <w:b/>
          <w:sz w:val="28"/>
          <w:szCs w:val="28"/>
        </w:rPr>
        <w:t>MIAMI BAHAMAS)</w:t>
      </w:r>
    </w:p>
    <w:p w:rsidR="001F5415" w:rsidRPr="005F5937" w:rsidRDefault="001F5415" w:rsidP="005F5937">
      <w:pPr>
        <w:tabs>
          <w:tab w:val="center" w:pos="-540"/>
          <w:tab w:val="left" w:pos="3150"/>
          <w:tab w:val="left" w:pos="3240"/>
        </w:tabs>
        <w:spacing w:after="0"/>
        <w:ind w:left="3240"/>
        <w:rPr>
          <w:rFonts w:ascii="Arial" w:hAnsi="Arial" w:cs="Arial"/>
          <w:b/>
          <w:sz w:val="20"/>
          <w:szCs w:val="20"/>
        </w:rPr>
      </w:pPr>
      <w:r w:rsidRPr="005F5937">
        <w:rPr>
          <w:rFonts w:ascii="Arial" w:hAnsi="Arial" w:cs="Arial"/>
          <w:b/>
        </w:rPr>
        <w:t>October 2013 to 2014</w:t>
      </w:r>
      <w:r w:rsidR="004559AA" w:rsidRPr="005F5937">
        <w:rPr>
          <w:rFonts w:ascii="Arial" w:hAnsi="Arial" w:cs="Arial"/>
          <w:b/>
          <w:sz w:val="20"/>
          <w:szCs w:val="20"/>
        </w:rPr>
        <w:t>(BISTRO</w:t>
      </w:r>
      <w:r w:rsidRPr="005F5937">
        <w:rPr>
          <w:rFonts w:ascii="Arial" w:hAnsi="Arial" w:cs="Arial"/>
          <w:b/>
          <w:sz w:val="20"/>
          <w:szCs w:val="20"/>
        </w:rPr>
        <w:t xml:space="preserve"> FRENCH RESTAURANT)</w:t>
      </w:r>
    </w:p>
    <w:p w:rsidR="00D541E0" w:rsidRPr="00247D5F" w:rsidRDefault="00D541E0" w:rsidP="005F5937">
      <w:pPr>
        <w:pStyle w:val="ListParagraph"/>
        <w:tabs>
          <w:tab w:val="center" w:pos="-540"/>
          <w:tab w:val="left" w:pos="2700"/>
        </w:tabs>
        <w:spacing w:after="0"/>
        <w:ind w:left="3240"/>
        <w:rPr>
          <w:rFonts w:ascii="Arial" w:hAnsi="Arial" w:cs="Arial"/>
          <w:b/>
          <w:sz w:val="20"/>
          <w:szCs w:val="20"/>
        </w:rPr>
      </w:pPr>
    </w:p>
    <w:p w:rsidR="001F5415" w:rsidRPr="00D541E0" w:rsidRDefault="00D541E0" w:rsidP="00D541E0">
      <w:pPr>
        <w:pStyle w:val="ListParagraph"/>
        <w:numPr>
          <w:ilvl w:val="0"/>
          <w:numId w:val="18"/>
        </w:numPr>
        <w:tabs>
          <w:tab w:val="center" w:pos="-540"/>
          <w:tab w:val="left" w:pos="2700"/>
          <w:tab w:val="left" w:pos="3330"/>
        </w:tabs>
        <w:spacing w:after="0" w:line="240" w:lineRule="auto"/>
        <w:ind w:left="3240" w:hanging="540"/>
        <w:rPr>
          <w:rFonts w:ascii="Arial" w:hAnsi="Arial" w:cs="Arial"/>
          <w:b/>
          <w:sz w:val="26"/>
          <w:szCs w:val="26"/>
        </w:rPr>
      </w:pPr>
      <w:r w:rsidRPr="00247D5F">
        <w:rPr>
          <w:b/>
          <w:sz w:val="24"/>
          <w:szCs w:val="24"/>
        </w:rPr>
        <w:lastRenderedPageBreak/>
        <w:t xml:space="preserve">To perform a </w:t>
      </w:r>
      <w:r w:rsidR="003276EC" w:rsidRPr="00247D5F">
        <w:rPr>
          <w:b/>
          <w:sz w:val="24"/>
          <w:szCs w:val="24"/>
        </w:rPr>
        <w:t>variety of</w:t>
      </w:r>
      <w:r w:rsidRPr="00247D5F">
        <w:rPr>
          <w:b/>
          <w:sz w:val="24"/>
          <w:szCs w:val="24"/>
        </w:rPr>
        <w:t xml:space="preserve"> Duties in the preparation of various  </w:t>
      </w:r>
    </w:p>
    <w:p w:rsidR="00F37C05" w:rsidRPr="00247D5F" w:rsidRDefault="001F5415" w:rsidP="00D541E0">
      <w:pPr>
        <w:tabs>
          <w:tab w:val="center" w:pos="-540"/>
          <w:tab w:val="left" w:pos="2700"/>
        </w:tabs>
        <w:spacing w:after="0" w:line="240" w:lineRule="auto"/>
        <w:ind w:left="3240" w:hanging="540"/>
        <w:rPr>
          <w:b/>
          <w:sz w:val="24"/>
          <w:szCs w:val="24"/>
        </w:rPr>
      </w:pPr>
      <w:r w:rsidRPr="00247D5F">
        <w:rPr>
          <w:b/>
          <w:sz w:val="24"/>
          <w:szCs w:val="24"/>
        </w:rPr>
        <w:t>Food product</w:t>
      </w:r>
      <w:r w:rsidR="00247D5F" w:rsidRPr="00247D5F">
        <w:rPr>
          <w:b/>
          <w:sz w:val="24"/>
          <w:szCs w:val="24"/>
        </w:rPr>
        <w:t>.</w:t>
      </w:r>
    </w:p>
    <w:p w:rsidR="00D871D7" w:rsidRPr="00D541E0" w:rsidRDefault="00D871D7" w:rsidP="00D541E0">
      <w:pPr>
        <w:pStyle w:val="ListParagraph"/>
        <w:numPr>
          <w:ilvl w:val="5"/>
          <w:numId w:val="14"/>
        </w:numPr>
        <w:tabs>
          <w:tab w:val="center" w:pos="-540"/>
          <w:tab w:val="left" w:pos="2700"/>
          <w:tab w:val="left" w:pos="2790"/>
          <w:tab w:val="left" w:pos="3330"/>
        </w:tabs>
        <w:spacing w:after="0" w:line="240" w:lineRule="auto"/>
        <w:ind w:left="3240" w:hanging="540"/>
        <w:rPr>
          <w:b/>
          <w:sz w:val="24"/>
          <w:szCs w:val="24"/>
        </w:rPr>
      </w:pPr>
      <w:r w:rsidRPr="00247D5F">
        <w:rPr>
          <w:b/>
          <w:sz w:val="24"/>
          <w:szCs w:val="24"/>
        </w:rPr>
        <w:t xml:space="preserve">To make sure the following recipes or product direction for preparing </w:t>
      </w:r>
      <w:r w:rsidR="00A970FD" w:rsidRPr="00247D5F">
        <w:rPr>
          <w:b/>
          <w:sz w:val="24"/>
          <w:szCs w:val="24"/>
        </w:rPr>
        <w:t>seasoning, cookingTasting, carving, in</w:t>
      </w:r>
      <w:r w:rsidRPr="00247D5F">
        <w:rPr>
          <w:b/>
          <w:sz w:val="24"/>
          <w:szCs w:val="24"/>
        </w:rPr>
        <w:t xml:space="preserve"> high </w:t>
      </w:r>
      <w:r w:rsidRPr="00D541E0">
        <w:rPr>
          <w:b/>
          <w:sz w:val="24"/>
          <w:szCs w:val="24"/>
        </w:rPr>
        <w:t xml:space="preserve">Professional </w:t>
      </w:r>
      <w:r w:rsidR="00A970FD" w:rsidRPr="00D541E0">
        <w:rPr>
          <w:b/>
          <w:sz w:val="24"/>
          <w:szCs w:val="24"/>
        </w:rPr>
        <w:t>service</w:t>
      </w:r>
      <w:r w:rsidRPr="00D541E0">
        <w:rPr>
          <w:b/>
          <w:sz w:val="24"/>
          <w:szCs w:val="24"/>
        </w:rPr>
        <w:t>.</w:t>
      </w:r>
    </w:p>
    <w:p w:rsidR="00D871D7" w:rsidRPr="00D541E0" w:rsidRDefault="005633B7" w:rsidP="00D541E0">
      <w:pPr>
        <w:pStyle w:val="NoSpacing"/>
        <w:tabs>
          <w:tab w:val="left" w:pos="2700"/>
        </w:tabs>
        <w:ind w:left="3240" w:hanging="540"/>
      </w:pPr>
      <w:r w:rsidRPr="00D541E0">
        <w:rPr>
          <w:b/>
          <w:sz w:val="24"/>
          <w:szCs w:val="24"/>
        </w:rPr>
        <w:t>Serving and monitoring all hot and cold temperature</w:t>
      </w:r>
      <w:r w:rsidRPr="00D541E0">
        <w:t>.</w:t>
      </w:r>
    </w:p>
    <w:p w:rsidR="00752887" w:rsidRPr="00247D5F" w:rsidRDefault="003276EC" w:rsidP="00D541E0">
      <w:pPr>
        <w:pStyle w:val="ListParagraph"/>
        <w:numPr>
          <w:ilvl w:val="5"/>
          <w:numId w:val="14"/>
        </w:numPr>
        <w:tabs>
          <w:tab w:val="left" w:pos="2700"/>
        </w:tabs>
        <w:ind w:left="3240" w:hanging="5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ssuring </w:t>
      </w:r>
      <w:r w:rsidRPr="00247D5F">
        <w:rPr>
          <w:b/>
          <w:sz w:val="24"/>
          <w:szCs w:val="24"/>
        </w:rPr>
        <w:t>Live</w:t>
      </w:r>
      <w:r w:rsidR="005633B7" w:rsidRPr="00247D5F">
        <w:rPr>
          <w:b/>
          <w:sz w:val="24"/>
          <w:szCs w:val="24"/>
        </w:rPr>
        <w:t xml:space="preserve"> Station </w:t>
      </w:r>
      <w:r w:rsidR="00A970FD" w:rsidRPr="00247D5F">
        <w:rPr>
          <w:b/>
          <w:sz w:val="24"/>
          <w:szCs w:val="24"/>
        </w:rPr>
        <w:t>and Buffet</w:t>
      </w:r>
      <w:r w:rsidR="005633B7" w:rsidRPr="00247D5F">
        <w:rPr>
          <w:b/>
          <w:sz w:val="24"/>
          <w:szCs w:val="24"/>
        </w:rPr>
        <w:t xml:space="preserve"> Area</w:t>
      </w:r>
      <w:r w:rsidR="00752887" w:rsidRPr="00247D5F">
        <w:rPr>
          <w:b/>
          <w:sz w:val="24"/>
          <w:szCs w:val="24"/>
        </w:rPr>
        <w:t xml:space="preserve"> breakfast &amp; Lunch</w:t>
      </w:r>
    </w:p>
    <w:p w:rsidR="00752887" w:rsidRPr="00247D5F" w:rsidRDefault="00752887" w:rsidP="00D541E0">
      <w:pPr>
        <w:pStyle w:val="ListParagraph"/>
        <w:numPr>
          <w:ilvl w:val="5"/>
          <w:numId w:val="14"/>
        </w:numPr>
        <w:tabs>
          <w:tab w:val="left" w:pos="2700"/>
        </w:tabs>
        <w:ind w:left="3240" w:hanging="540"/>
        <w:rPr>
          <w:b/>
          <w:sz w:val="24"/>
          <w:szCs w:val="24"/>
        </w:rPr>
      </w:pPr>
      <w:r w:rsidRPr="00247D5F">
        <w:rPr>
          <w:b/>
          <w:sz w:val="24"/>
          <w:szCs w:val="24"/>
        </w:rPr>
        <w:t>Taking daily order and suggesting special of the Day.</w:t>
      </w:r>
    </w:p>
    <w:p w:rsidR="00752887" w:rsidRDefault="00752887" w:rsidP="00D541E0">
      <w:pPr>
        <w:pStyle w:val="ListParagraph"/>
        <w:numPr>
          <w:ilvl w:val="5"/>
          <w:numId w:val="14"/>
        </w:numPr>
        <w:tabs>
          <w:tab w:val="left" w:pos="2700"/>
        </w:tabs>
        <w:ind w:left="3240" w:hanging="540"/>
        <w:rPr>
          <w:b/>
          <w:sz w:val="24"/>
          <w:szCs w:val="24"/>
        </w:rPr>
      </w:pPr>
      <w:r w:rsidRPr="00247D5F">
        <w:rPr>
          <w:b/>
          <w:sz w:val="24"/>
          <w:szCs w:val="24"/>
        </w:rPr>
        <w:t>Always assuring the highest quality of Service.</w:t>
      </w:r>
    </w:p>
    <w:p w:rsidR="00D541E0" w:rsidRPr="00D541E0" w:rsidRDefault="00D541E0" w:rsidP="00D541E0">
      <w:pPr>
        <w:pStyle w:val="ListParagraph"/>
        <w:tabs>
          <w:tab w:val="left" w:pos="2880"/>
          <w:tab w:val="left" w:pos="3240"/>
        </w:tabs>
        <w:ind w:left="3240"/>
        <w:rPr>
          <w:b/>
          <w:sz w:val="24"/>
          <w:szCs w:val="24"/>
        </w:rPr>
      </w:pPr>
      <w:r w:rsidRPr="00D541E0">
        <w:rPr>
          <w:b/>
          <w:sz w:val="24"/>
          <w:szCs w:val="24"/>
        </w:rPr>
        <w:t xml:space="preserve">Serving Volume of the Guest on Board, in daily Routine.              </w:t>
      </w:r>
    </w:p>
    <w:p w:rsidR="00EA3844" w:rsidRPr="0040107F" w:rsidRDefault="004664A3" w:rsidP="00EA3844">
      <w:pPr>
        <w:tabs>
          <w:tab w:val="center" w:pos="-540"/>
        </w:tabs>
        <w:spacing w:after="0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D</w:t>
      </w:r>
      <w:r w:rsidR="00317548" w:rsidRPr="0040107F">
        <w:rPr>
          <w:rFonts w:ascii="Arial" w:hAnsi="Arial" w:cs="Arial"/>
          <w:b/>
          <w:szCs w:val="20"/>
        </w:rPr>
        <w:t>EMI CHEF</w:t>
      </w:r>
      <w:r w:rsidR="00F76CF8" w:rsidRPr="0040107F">
        <w:rPr>
          <w:rFonts w:ascii="Arial" w:hAnsi="Arial" w:cs="Arial"/>
          <w:b/>
          <w:szCs w:val="20"/>
        </w:rPr>
        <w:t xml:space="preserve"> DE PARTIE</w:t>
      </w:r>
      <w:r w:rsidR="0075084B" w:rsidRPr="0040107F">
        <w:rPr>
          <w:rFonts w:ascii="Arial" w:hAnsi="Arial" w:cs="Arial"/>
          <w:b/>
          <w:szCs w:val="20"/>
        </w:rPr>
        <w:tab/>
      </w:r>
      <w:r w:rsidR="00F76CF8" w:rsidRPr="0040107F">
        <w:rPr>
          <w:rFonts w:ascii="Arial" w:hAnsi="Arial" w:cs="Arial"/>
          <w:b/>
          <w:sz w:val="28"/>
          <w:szCs w:val="28"/>
        </w:rPr>
        <w:t xml:space="preserve">ROYAL CATERING ABU </w:t>
      </w:r>
      <w:r w:rsidR="00E74BD8" w:rsidRPr="0040107F">
        <w:rPr>
          <w:rFonts w:ascii="Arial" w:hAnsi="Arial" w:cs="Arial"/>
          <w:b/>
          <w:sz w:val="28"/>
          <w:szCs w:val="28"/>
        </w:rPr>
        <w:t>DHABI (</w:t>
      </w:r>
      <w:r w:rsidR="00F76CF8" w:rsidRPr="0040107F">
        <w:rPr>
          <w:rFonts w:ascii="Arial" w:hAnsi="Arial" w:cs="Arial"/>
          <w:b/>
          <w:sz w:val="28"/>
          <w:szCs w:val="28"/>
        </w:rPr>
        <w:t>UAE)</w:t>
      </w:r>
    </w:p>
    <w:p w:rsidR="00BE337E" w:rsidRDefault="002A1004" w:rsidP="002A1004">
      <w:pPr>
        <w:tabs>
          <w:tab w:val="center" w:pos="-54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 w:rsidR="00F76CF8">
        <w:rPr>
          <w:rFonts w:ascii="Arial" w:hAnsi="Arial" w:cs="Arial"/>
          <w:sz w:val="20"/>
          <w:szCs w:val="20"/>
        </w:rPr>
        <w:t>(</w:t>
      </w:r>
      <w:r w:rsidR="00F76CF8" w:rsidRPr="00BE337E">
        <w:rPr>
          <w:rFonts w:ascii="Arial" w:hAnsi="Arial" w:cs="Arial"/>
          <w:b/>
          <w:sz w:val="20"/>
          <w:szCs w:val="20"/>
        </w:rPr>
        <w:t>JULY 2011– AUGUST 2013</w:t>
      </w:r>
      <w:r w:rsidR="0075084B" w:rsidRPr="00BE337E">
        <w:rPr>
          <w:rFonts w:ascii="Arial" w:hAnsi="Arial" w:cs="Arial"/>
          <w:b/>
          <w:sz w:val="20"/>
          <w:szCs w:val="20"/>
        </w:rPr>
        <w:t>)</w:t>
      </w:r>
    </w:p>
    <w:p w:rsidR="00EA3844" w:rsidRDefault="002A1004" w:rsidP="002A1004">
      <w:pPr>
        <w:tabs>
          <w:tab w:val="center" w:pos="-540"/>
        </w:tabs>
        <w:spacing w:after="0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</w:p>
    <w:p w:rsidR="002D0549" w:rsidRPr="00BE337E" w:rsidRDefault="00554DD3" w:rsidP="00BE337E">
      <w:pPr>
        <w:pStyle w:val="ListParagraph"/>
        <w:numPr>
          <w:ilvl w:val="0"/>
          <w:numId w:val="8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BE337E">
        <w:rPr>
          <w:rFonts w:ascii="Arial" w:hAnsi="Arial" w:cs="Arial"/>
          <w:b/>
          <w:sz w:val="20"/>
          <w:szCs w:val="20"/>
        </w:rPr>
        <w:t>Ordering Product in Daily basis</w:t>
      </w:r>
    </w:p>
    <w:p w:rsidR="00554DD3" w:rsidRPr="00BE337E" w:rsidRDefault="00554DD3" w:rsidP="00BE337E">
      <w:pPr>
        <w:pStyle w:val="ListParagraph"/>
        <w:numPr>
          <w:ilvl w:val="0"/>
          <w:numId w:val="8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BE337E">
        <w:rPr>
          <w:rFonts w:ascii="Arial" w:hAnsi="Arial" w:cs="Arial"/>
          <w:b/>
          <w:sz w:val="20"/>
          <w:szCs w:val="20"/>
        </w:rPr>
        <w:t xml:space="preserve">Receiving all dry and wet deliveries for the next </w:t>
      </w:r>
      <w:r w:rsidR="00DE2769" w:rsidRPr="00BE337E">
        <w:rPr>
          <w:rFonts w:ascii="Arial" w:hAnsi="Arial" w:cs="Arial"/>
          <w:b/>
          <w:sz w:val="20"/>
          <w:szCs w:val="20"/>
        </w:rPr>
        <w:t>day Service</w:t>
      </w:r>
    </w:p>
    <w:p w:rsidR="00DE2769" w:rsidRPr="00BE337E" w:rsidRDefault="00DE2769" w:rsidP="00BE337E">
      <w:pPr>
        <w:pStyle w:val="ListParagraph"/>
        <w:numPr>
          <w:ilvl w:val="0"/>
          <w:numId w:val="8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BE337E">
        <w:rPr>
          <w:rFonts w:ascii="Arial" w:hAnsi="Arial" w:cs="Arial"/>
          <w:b/>
          <w:sz w:val="20"/>
          <w:szCs w:val="20"/>
        </w:rPr>
        <w:t>Making sure that all deliveries, especially meat and vegetable product are in hotel standard.</w:t>
      </w:r>
    </w:p>
    <w:p w:rsidR="00DE2769" w:rsidRPr="00BE337E" w:rsidRDefault="00DE2769" w:rsidP="00BE337E">
      <w:pPr>
        <w:pStyle w:val="ListParagraph"/>
        <w:numPr>
          <w:ilvl w:val="0"/>
          <w:numId w:val="8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BE337E">
        <w:rPr>
          <w:rFonts w:ascii="Arial" w:hAnsi="Arial" w:cs="Arial"/>
          <w:b/>
          <w:sz w:val="20"/>
          <w:szCs w:val="20"/>
        </w:rPr>
        <w:t>Cooking daily basis from continental cuisine</w:t>
      </w:r>
    </w:p>
    <w:p w:rsidR="00DE2769" w:rsidRPr="00BE337E" w:rsidRDefault="00DE2769" w:rsidP="00BE337E">
      <w:pPr>
        <w:pStyle w:val="ListParagraph"/>
        <w:numPr>
          <w:ilvl w:val="0"/>
          <w:numId w:val="8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BE337E">
        <w:rPr>
          <w:rFonts w:ascii="Arial" w:hAnsi="Arial" w:cs="Arial"/>
          <w:b/>
          <w:sz w:val="20"/>
          <w:szCs w:val="20"/>
        </w:rPr>
        <w:t>Observing hotel standard and HACCP Procedure</w:t>
      </w:r>
    </w:p>
    <w:p w:rsidR="00DE2769" w:rsidRPr="00554DD3" w:rsidRDefault="00DE2769" w:rsidP="00C86407">
      <w:pPr>
        <w:pStyle w:val="ListParagraph"/>
        <w:tabs>
          <w:tab w:val="center" w:pos="-540"/>
        </w:tabs>
        <w:suppressAutoHyphens/>
        <w:spacing w:after="0" w:line="240" w:lineRule="auto"/>
        <w:ind w:left="3600"/>
        <w:jc w:val="both"/>
        <w:rPr>
          <w:rFonts w:ascii="Arial" w:hAnsi="Arial" w:cs="Arial"/>
          <w:sz w:val="20"/>
          <w:szCs w:val="20"/>
        </w:rPr>
      </w:pPr>
    </w:p>
    <w:p w:rsidR="002D0549" w:rsidRPr="002D0549" w:rsidRDefault="002D0549" w:rsidP="00C86407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231CC3" w:rsidRPr="0082053A" w:rsidRDefault="00231CC3" w:rsidP="00231CC3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F76CF8" w:rsidRPr="0082053A" w:rsidRDefault="00231CC3" w:rsidP="00231CC3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 xml:space="preserve">COMMIS 3                     </w:t>
      </w:r>
      <w:r w:rsidR="00F76CF8" w:rsidRPr="0082053A">
        <w:rPr>
          <w:rFonts w:ascii="Arial" w:hAnsi="Arial" w:cs="Arial"/>
          <w:b/>
          <w:sz w:val="20"/>
          <w:szCs w:val="20"/>
        </w:rPr>
        <w:tab/>
      </w:r>
      <w:r w:rsidRPr="0082053A">
        <w:rPr>
          <w:rFonts w:ascii="Arial" w:hAnsi="Arial" w:cs="Arial"/>
          <w:b/>
          <w:sz w:val="20"/>
          <w:szCs w:val="20"/>
        </w:rPr>
        <w:t>JUMIERAH BEACH HOTEL (UAE)</w:t>
      </w:r>
    </w:p>
    <w:p w:rsidR="00F76CF8" w:rsidRDefault="00F76CF8" w:rsidP="00586BB1">
      <w:pPr>
        <w:tabs>
          <w:tab w:val="center" w:pos="-540"/>
        </w:tabs>
        <w:spacing w:after="0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 w:rsidR="00231CC3">
        <w:rPr>
          <w:rFonts w:ascii="Arial" w:hAnsi="Arial" w:cs="Arial"/>
          <w:sz w:val="20"/>
          <w:szCs w:val="20"/>
        </w:rPr>
        <w:t>(</w:t>
      </w:r>
      <w:r w:rsidR="00231CC3" w:rsidRPr="0082053A">
        <w:rPr>
          <w:rFonts w:ascii="Arial" w:hAnsi="Arial" w:cs="Arial"/>
          <w:b/>
          <w:sz w:val="20"/>
          <w:szCs w:val="20"/>
        </w:rPr>
        <w:t>MAY 2008 – APRIL 2011</w:t>
      </w:r>
      <w:r w:rsidRPr="0082053A">
        <w:rPr>
          <w:rFonts w:ascii="Arial" w:hAnsi="Arial" w:cs="Arial"/>
          <w:b/>
          <w:sz w:val="20"/>
          <w:szCs w:val="20"/>
        </w:rPr>
        <w:t>)</w:t>
      </w: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</w:p>
    <w:p w:rsidR="00586BB1" w:rsidRDefault="00586BB1" w:rsidP="00586BB1">
      <w:pPr>
        <w:tabs>
          <w:tab w:val="center" w:pos="-540"/>
        </w:tabs>
        <w:spacing w:after="0"/>
        <w:ind w:left="3240"/>
        <w:rPr>
          <w:rFonts w:ascii="Arial" w:hAnsi="Arial" w:cs="Arial"/>
          <w:b/>
          <w:szCs w:val="20"/>
        </w:rPr>
      </w:pPr>
    </w:p>
    <w:p w:rsidR="00F76CF8" w:rsidRPr="00586BB1" w:rsidRDefault="00D71CAD" w:rsidP="00586BB1">
      <w:pPr>
        <w:pStyle w:val="ListParagraph"/>
        <w:numPr>
          <w:ilvl w:val="0"/>
          <w:numId w:val="19"/>
        </w:numPr>
        <w:tabs>
          <w:tab w:val="center" w:pos="-540"/>
          <w:tab w:val="left" w:pos="3240"/>
        </w:tabs>
        <w:suppressAutoHyphens/>
        <w:spacing w:after="0" w:line="240" w:lineRule="auto"/>
        <w:ind w:left="3600" w:hanging="900"/>
        <w:jc w:val="both"/>
        <w:rPr>
          <w:rFonts w:ascii="Arial" w:hAnsi="Arial" w:cs="Arial"/>
          <w:b/>
          <w:sz w:val="20"/>
          <w:szCs w:val="20"/>
        </w:rPr>
      </w:pPr>
      <w:r w:rsidRPr="00586BB1">
        <w:rPr>
          <w:rFonts w:ascii="Arial" w:hAnsi="Arial" w:cs="Arial"/>
          <w:b/>
          <w:sz w:val="20"/>
          <w:szCs w:val="20"/>
        </w:rPr>
        <w:t xml:space="preserve">Cooking daily menus to Far </w:t>
      </w:r>
      <w:r w:rsidR="003276EC" w:rsidRPr="00586BB1">
        <w:rPr>
          <w:rFonts w:ascii="Arial" w:hAnsi="Arial" w:cs="Arial"/>
          <w:b/>
          <w:sz w:val="20"/>
          <w:szCs w:val="20"/>
        </w:rPr>
        <w:t>Asian and</w:t>
      </w:r>
      <w:r w:rsidRPr="00586BB1">
        <w:rPr>
          <w:rFonts w:ascii="Arial" w:hAnsi="Arial" w:cs="Arial"/>
          <w:b/>
          <w:sz w:val="20"/>
          <w:szCs w:val="20"/>
        </w:rPr>
        <w:t xml:space="preserve"> Asian Cuisine</w:t>
      </w:r>
    </w:p>
    <w:p w:rsidR="00F76CF8" w:rsidRPr="00586BB1" w:rsidRDefault="00586BB1" w:rsidP="00586BB1">
      <w:pPr>
        <w:pStyle w:val="ListParagraph"/>
        <w:numPr>
          <w:ilvl w:val="0"/>
          <w:numId w:val="19"/>
        </w:numPr>
        <w:tabs>
          <w:tab w:val="center" w:pos="2610"/>
          <w:tab w:val="left" w:pos="3240"/>
        </w:tabs>
        <w:suppressAutoHyphens/>
        <w:spacing w:after="0" w:line="240" w:lineRule="auto"/>
        <w:ind w:left="3600" w:hanging="900"/>
        <w:jc w:val="both"/>
        <w:rPr>
          <w:rFonts w:ascii="Arial" w:hAnsi="Arial" w:cs="Arial"/>
          <w:b/>
          <w:sz w:val="20"/>
          <w:szCs w:val="20"/>
        </w:rPr>
      </w:pPr>
      <w:r w:rsidRPr="00586BB1">
        <w:rPr>
          <w:rFonts w:ascii="Arial" w:hAnsi="Arial" w:cs="Arial"/>
          <w:b/>
          <w:sz w:val="20"/>
          <w:szCs w:val="20"/>
        </w:rPr>
        <w:t xml:space="preserve">Preparing daily function </w:t>
      </w:r>
      <w:r w:rsidR="007E70EE" w:rsidRPr="00586BB1">
        <w:rPr>
          <w:rFonts w:ascii="Arial" w:hAnsi="Arial" w:cs="Arial"/>
          <w:b/>
          <w:sz w:val="20"/>
          <w:szCs w:val="20"/>
        </w:rPr>
        <w:t>set</w:t>
      </w:r>
      <w:r w:rsidRPr="00586BB1">
        <w:rPr>
          <w:rFonts w:ascii="Arial" w:hAnsi="Arial" w:cs="Arial"/>
          <w:b/>
          <w:sz w:val="20"/>
          <w:szCs w:val="20"/>
        </w:rPr>
        <w:t xml:space="preserve"> up buffet in all area.</w:t>
      </w:r>
    </w:p>
    <w:p w:rsidR="00F76CF8" w:rsidRPr="00317548" w:rsidRDefault="00F76CF8" w:rsidP="00317548">
      <w:pPr>
        <w:tabs>
          <w:tab w:val="center" w:pos="-540"/>
        </w:tabs>
        <w:suppressAutoHyphens/>
        <w:spacing w:after="0" w:line="240" w:lineRule="auto"/>
        <w:ind w:left="3600"/>
        <w:jc w:val="both"/>
        <w:rPr>
          <w:rFonts w:ascii="Arial" w:hAnsi="Arial" w:cs="Arial"/>
          <w:sz w:val="20"/>
          <w:szCs w:val="20"/>
        </w:rPr>
      </w:pPr>
    </w:p>
    <w:p w:rsidR="00231CC3" w:rsidRPr="0082053A" w:rsidRDefault="00231CC3" w:rsidP="00231CC3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231CC3" w:rsidRPr="0082053A" w:rsidRDefault="00231CC3" w:rsidP="00231CC3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 xml:space="preserve">GENERAL COOK                    </w:t>
      </w:r>
      <w:r w:rsidRPr="0082053A">
        <w:rPr>
          <w:rFonts w:ascii="Arial" w:hAnsi="Arial" w:cs="Arial"/>
          <w:b/>
          <w:sz w:val="20"/>
          <w:szCs w:val="20"/>
        </w:rPr>
        <w:tab/>
        <w:t>ABU DHABI NATIONAL HOTEL COMPASS (UAE)</w:t>
      </w:r>
    </w:p>
    <w:p w:rsidR="00231CC3" w:rsidRPr="00FC6792" w:rsidRDefault="00231CC3" w:rsidP="00231CC3">
      <w:pPr>
        <w:tabs>
          <w:tab w:val="center" w:pos="-540"/>
        </w:tabs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>
        <w:rPr>
          <w:rFonts w:ascii="Arial" w:hAnsi="Arial" w:cs="Arial"/>
          <w:b/>
          <w:szCs w:val="20"/>
        </w:rPr>
        <w:tab/>
      </w:r>
      <w:r w:rsidRPr="00FC6792">
        <w:rPr>
          <w:rFonts w:ascii="Arial" w:hAnsi="Arial" w:cs="Arial"/>
          <w:b/>
          <w:sz w:val="20"/>
          <w:szCs w:val="20"/>
        </w:rPr>
        <w:t>(APRIL 2005 – APRIL 2008)</w:t>
      </w:r>
      <w:r w:rsidRPr="00FC6792">
        <w:rPr>
          <w:rFonts w:ascii="Arial" w:hAnsi="Arial" w:cs="Arial"/>
          <w:b/>
          <w:sz w:val="20"/>
          <w:szCs w:val="20"/>
        </w:rPr>
        <w:tab/>
      </w:r>
      <w:r w:rsidRPr="00FC6792">
        <w:rPr>
          <w:rFonts w:ascii="Arial" w:hAnsi="Arial" w:cs="Arial"/>
          <w:b/>
          <w:sz w:val="20"/>
          <w:szCs w:val="20"/>
        </w:rPr>
        <w:tab/>
      </w:r>
    </w:p>
    <w:p w:rsidR="00231CC3" w:rsidRPr="00FC6792" w:rsidRDefault="005774E7" w:rsidP="00231CC3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FC6792">
        <w:rPr>
          <w:rFonts w:ascii="Arial" w:hAnsi="Arial" w:cs="Arial"/>
          <w:b/>
          <w:sz w:val="20"/>
          <w:szCs w:val="20"/>
        </w:rPr>
        <w:t>Cooking Daily Menu as company standard</w:t>
      </w:r>
    </w:p>
    <w:p w:rsidR="005774E7" w:rsidRPr="00FC6792" w:rsidRDefault="005774E7" w:rsidP="00231CC3">
      <w:pPr>
        <w:numPr>
          <w:ilvl w:val="0"/>
          <w:numId w:val="1"/>
        </w:numPr>
        <w:tabs>
          <w:tab w:val="center" w:pos="-540"/>
        </w:tabs>
        <w:suppressAutoHyphens/>
        <w:spacing w:after="0" w:line="240" w:lineRule="auto"/>
        <w:ind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FC6792">
        <w:rPr>
          <w:rFonts w:ascii="Arial" w:hAnsi="Arial" w:cs="Arial"/>
          <w:b/>
          <w:sz w:val="20"/>
          <w:szCs w:val="20"/>
        </w:rPr>
        <w:t>Monitoring Display Food items are in good condition</w:t>
      </w:r>
    </w:p>
    <w:p w:rsidR="00231CC3" w:rsidRPr="0082053A" w:rsidRDefault="00231CC3" w:rsidP="00231CC3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FC6792" w:rsidRPr="0082053A" w:rsidRDefault="00231CC3" w:rsidP="00FC6792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 xml:space="preserve">OUTLETL COOK                    </w:t>
      </w:r>
      <w:r w:rsidRPr="0082053A">
        <w:rPr>
          <w:rFonts w:ascii="Arial" w:hAnsi="Arial" w:cs="Arial"/>
          <w:b/>
          <w:sz w:val="20"/>
          <w:szCs w:val="20"/>
        </w:rPr>
        <w:tab/>
        <w:t>GOLDILOCKS B</w:t>
      </w:r>
      <w:r w:rsidR="00FC6792" w:rsidRPr="0082053A">
        <w:rPr>
          <w:rFonts w:ascii="Arial" w:hAnsi="Arial" w:cs="Arial"/>
          <w:b/>
          <w:sz w:val="20"/>
          <w:szCs w:val="20"/>
        </w:rPr>
        <w:t>AKED SHOP</w:t>
      </w:r>
    </w:p>
    <w:p w:rsidR="00231CC3" w:rsidRPr="0082053A" w:rsidRDefault="00231CC3" w:rsidP="0082053A">
      <w:p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>(2000 - 2005)</w:t>
      </w:r>
      <w:r w:rsidRPr="0082053A">
        <w:rPr>
          <w:rFonts w:ascii="Arial" w:hAnsi="Arial" w:cs="Arial"/>
          <w:b/>
          <w:szCs w:val="20"/>
        </w:rPr>
        <w:tab/>
      </w:r>
      <w:r w:rsidRPr="0082053A">
        <w:rPr>
          <w:rFonts w:ascii="Arial" w:hAnsi="Arial" w:cs="Arial"/>
          <w:b/>
          <w:szCs w:val="20"/>
        </w:rPr>
        <w:tab/>
      </w:r>
    </w:p>
    <w:p w:rsidR="00231CC3" w:rsidRPr="0082053A" w:rsidRDefault="00231CC3" w:rsidP="0082053A">
      <w:p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i/>
          <w:sz w:val="20"/>
          <w:szCs w:val="20"/>
        </w:rPr>
      </w:pPr>
    </w:p>
    <w:p w:rsidR="005774E7" w:rsidRPr="0082053A" w:rsidRDefault="00761A49" w:rsidP="0082053A">
      <w:pPr>
        <w:pStyle w:val="ListParagraph"/>
        <w:numPr>
          <w:ilvl w:val="0"/>
          <w:numId w:val="22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>Responsible for displaying Company products,</w:t>
      </w:r>
    </w:p>
    <w:p w:rsidR="00761A49" w:rsidRPr="0082053A" w:rsidRDefault="00761A49" w:rsidP="0082053A">
      <w:pPr>
        <w:pStyle w:val="ListParagraph"/>
        <w:numPr>
          <w:ilvl w:val="0"/>
          <w:numId w:val="21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>Cooking and heating all kitchen finish product came from main kitchen.</w:t>
      </w:r>
    </w:p>
    <w:p w:rsidR="00231CC3" w:rsidRPr="0082053A" w:rsidRDefault="00761A49" w:rsidP="0082053A">
      <w:pPr>
        <w:pStyle w:val="ListParagraph"/>
        <w:numPr>
          <w:ilvl w:val="0"/>
          <w:numId w:val="20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i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>Making sure that all Product are all in Company standard</w:t>
      </w:r>
    </w:p>
    <w:p w:rsidR="00231CC3" w:rsidRPr="0082053A" w:rsidRDefault="00761A49" w:rsidP="0082053A">
      <w:pPr>
        <w:pStyle w:val="ListParagraph"/>
        <w:numPr>
          <w:ilvl w:val="0"/>
          <w:numId w:val="20"/>
        </w:numPr>
        <w:tabs>
          <w:tab w:val="center" w:pos="-540"/>
        </w:tabs>
        <w:suppressAutoHyphens/>
        <w:spacing w:after="0" w:line="240" w:lineRule="auto"/>
        <w:ind w:left="3240" w:hanging="630"/>
        <w:jc w:val="both"/>
        <w:rPr>
          <w:rFonts w:ascii="Arial" w:hAnsi="Arial" w:cs="Arial"/>
          <w:b/>
          <w:sz w:val="20"/>
          <w:szCs w:val="20"/>
        </w:rPr>
      </w:pPr>
      <w:r w:rsidRPr="0082053A">
        <w:rPr>
          <w:rFonts w:ascii="Arial" w:hAnsi="Arial" w:cs="Arial"/>
          <w:b/>
          <w:sz w:val="20"/>
          <w:szCs w:val="20"/>
        </w:rPr>
        <w:t xml:space="preserve">Decorating Cakes as guest request </w:t>
      </w:r>
    </w:p>
    <w:p w:rsidR="00F76CF8" w:rsidRPr="002D0549" w:rsidRDefault="00F76CF8" w:rsidP="00F76CF8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F37C05" w:rsidRDefault="00F37C05" w:rsidP="00BD32C9">
      <w:pPr>
        <w:tabs>
          <w:tab w:val="center" w:pos="-540"/>
        </w:tabs>
        <w:suppressAutoHyphens/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CB08A2" w:rsidRPr="00225199" w:rsidRDefault="00CB08A2" w:rsidP="00CB08A2">
      <w:pPr>
        <w:tabs>
          <w:tab w:val="center" w:pos="-540"/>
        </w:tabs>
        <w:suppressAutoHyphens/>
        <w:spacing w:after="0" w:line="240" w:lineRule="auto"/>
        <w:ind w:left="3510"/>
        <w:jc w:val="both"/>
        <w:rPr>
          <w:rFonts w:ascii="Arial" w:hAnsi="Arial" w:cs="Arial"/>
          <w:b/>
          <w:i/>
          <w:sz w:val="20"/>
          <w:szCs w:val="20"/>
        </w:rPr>
      </w:pPr>
    </w:p>
    <w:p w:rsidR="007E329B" w:rsidRPr="007E329B" w:rsidRDefault="007E329B" w:rsidP="007178A7">
      <w:pPr>
        <w:shd w:val="clear" w:color="auto" w:fill="0D0D0D" w:themeFill="text1" w:themeFillTint="F2"/>
        <w:tabs>
          <w:tab w:val="center" w:pos="-540"/>
        </w:tabs>
        <w:rPr>
          <w:rFonts w:ascii="Arial" w:hAnsi="Arial" w:cs="Arial"/>
          <w:b/>
          <w:sz w:val="28"/>
          <w:szCs w:val="28"/>
        </w:rPr>
      </w:pPr>
      <w:r w:rsidRPr="007E329B">
        <w:rPr>
          <w:rFonts w:ascii="Arial" w:hAnsi="Arial" w:cs="Arial"/>
          <w:b/>
          <w:sz w:val="28"/>
          <w:szCs w:val="28"/>
        </w:rPr>
        <w:t>EDUCATIONAL ATAINMENT</w:t>
      </w:r>
    </w:p>
    <w:p w:rsidR="007E329B" w:rsidRDefault="00BD32C9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sz w:val="20"/>
        </w:rPr>
        <w:t xml:space="preserve">CEBU TECHNICAL SCHOOL    </w:t>
      </w:r>
      <w:r w:rsidR="007E329B">
        <w:rPr>
          <w:rFonts w:ascii="Arial" w:hAnsi="Arial" w:cs="Arial"/>
          <w:b/>
        </w:rPr>
        <w:tab/>
      </w:r>
      <w:r w:rsidR="007E329B">
        <w:rPr>
          <w:rFonts w:ascii="Arial" w:hAnsi="Arial" w:cs="Arial"/>
          <w:b/>
        </w:rPr>
        <w:tab/>
      </w:r>
    </w:p>
    <w:p w:rsidR="007E329B" w:rsidRPr="00317548" w:rsidRDefault="007E329B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BD32C9" w:rsidRPr="00317548">
        <w:rPr>
          <w:rFonts w:ascii="Arial" w:hAnsi="Arial" w:cs="Arial"/>
          <w:b/>
        </w:rPr>
        <w:t>GENERAL RADIO COMMUNICATION OPERATOR</w:t>
      </w:r>
    </w:p>
    <w:p w:rsidR="00BD32C9" w:rsidRPr="00317548" w:rsidRDefault="00BD32C9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 w:rsidRPr="00317548">
        <w:rPr>
          <w:rFonts w:ascii="Arial" w:hAnsi="Arial" w:cs="Arial"/>
          <w:b/>
        </w:rPr>
        <w:t xml:space="preserve">CEBU CITY PHILLIPPINES (1990 to </w:t>
      </w:r>
      <w:r w:rsidR="001A66AB" w:rsidRPr="00317548">
        <w:rPr>
          <w:rFonts w:ascii="Arial" w:hAnsi="Arial" w:cs="Arial"/>
          <w:b/>
        </w:rPr>
        <w:t>1996)</w:t>
      </w:r>
    </w:p>
    <w:p w:rsidR="00BD32C9" w:rsidRPr="00BD32C9" w:rsidRDefault="00BD32C9" w:rsidP="00EA3844">
      <w:pPr>
        <w:tabs>
          <w:tab w:val="center" w:pos="-540"/>
        </w:tabs>
        <w:spacing w:after="0" w:line="240" w:lineRule="auto"/>
        <w:rPr>
          <w:rFonts w:ascii="Arial" w:hAnsi="Arial" w:cs="Arial"/>
        </w:rPr>
      </w:pPr>
    </w:p>
    <w:p w:rsidR="0072371F" w:rsidRPr="00BD32C9" w:rsidRDefault="007E329B" w:rsidP="00BD32C9">
      <w:pPr>
        <w:tabs>
          <w:tab w:val="center" w:pos="-540"/>
        </w:tabs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3F016F" w:rsidRDefault="003F016F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ONDARY                       CLARIN NATIONAL HIGH SCHOOL</w:t>
      </w:r>
    </w:p>
    <w:p w:rsidR="003F016F" w:rsidRDefault="003F016F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(1986 to </w:t>
      </w:r>
      <w:r w:rsidR="00317548">
        <w:rPr>
          <w:rFonts w:ascii="Arial" w:hAnsi="Arial" w:cs="Arial"/>
          <w:b/>
        </w:rPr>
        <w:t>1990)</w:t>
      </w:r>
    </w:p>
    <w:p w:rsidR="000D1D4F" w:rsidRDefault="000D1D4F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</w:p>
    <w:p w:rsidR="003F016F" w:rsidRDefault="003F016F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IMARY                             CLARIN ELEMENTARY SCHOOL</w:t>
      </w:r>
    </w:p>
    <w:p w:rsidR="003F016F" w:rsidRDefault="000D1D4F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(1980 to 1986)</w:t>
      </w:r>
    </w:p>
    <w:p w:rsidR="00B24785" w:rsidRDefault="00B24785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</w:p>
    <w:p w:rsidR="00B24785" w:rsidRDefault="00B24785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</w:p>
    <w:p w:rsidR="00B24785" w:rsidRDefault="00B24785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</w:rPr>
      </w:pPr>
    </w:p>
    <w:p w:rsidR="00EA6C85" w:rsidRDefault="00EA6C85" w:rsidP="00EA3844">
      <w:pPr>
        <w:tabs>
          <w:tab w:val="center" w:pos="-540"/>
        </w:tabs>
        <w:spacing w:after="0" w:line="240" w:lineRule="auto"/>
        <w:rPr>
          <w:rFonts w:ascii="Arial" w:hAnsi="Arial" w:cs="Arial"/>
          <w:sz w:val="20"/>
        </w:rPr>
      </w:pPr>
    </w:p>
    <w:p w:rsidR="0072371F" w:rsidRDefault="0072371F" w:rsidP="00EA3844">
      <w:pPr>
        <w:tabs>
          <w:tab w:val="center" w:pos="-54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EA3844" w:rsidRDefault="00EA3844" w:rsidP="00EA3844">
      <w:pPr>
        <w:tabs>
          <w:tab w:val="center" w:pos="-54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EA6C85" w:rsidRDefault="008A7927" w:rsidP="007178A7">
      <w:pPr>
        <w:shd w:val="clear" w:color="auto" w:fill="0D0D0D" w:themeFill="text1" w:themeFillTint="F2"/>
        <w:tabs>
          <w:tab w:val="center" w:pos="-540"/>
        </w:tabs>
        <w:spacing w:after="0"/>
        <w:rPr>
          <w:rFonts w:ascii="Arial" w:hAnsi="Arial" w:cs="Arial"/>
          <w:b/>
          <w:sz w:val="28"/>
          <w:szCs w:val="28"/>
        </w:rPr>
      </w:pPr>
      <w:r w:rsidRPr="00EA6C85">
        <w:rPr>
          <w:rFonts w:ascii="Arial" w:hAnsi="Arial" w:cs="Arial"/>
          <w:b/>
          <w:sz w:val="28"/>
          <w:szCs w:val="28"/>
        </w:rPr>
        <w:t xml:space="preserve">AWARDS </w:t>
      </w:r>
      <w:r>
        <w:rPr>
          <w:rFonts w:ascii="Arial" w:hAnsi="Arial" w:cs="Arial"/>
          <w:b/>
          <w:sz w:val="28"/>
          <w:szCs w:val="28"/>
        </w:rPr>
        <w:t>&amp; CERTIFICATES</w:t>
      </w:r>
    </w:p>
    <w:p w:rsidR="00B24785" w:rsidRDefault="00B24785" w:rsidP="007A1915">
      <w:pPr>
        <w:pStyle w:val="NoSpacing"/>
        <w:rPr>
          <w:b/>
        </w:rPr>
      </w:pPr>
    </w:p>
    <w:p w:rsidR="007A1915" w:rsidRPr="00317548" w:rsidRDefault="007A1915" w:rsidP="007A1915">
      <w:pPr>
        <w:pStyle w:val="NoSpacing"/>
        <w:rPr>
          <w:b/>
        </w:rPr>
      </w:pPr>
      <w:r w:rsidRPr="00317548">
        <w:rPr>
          <w:b/>
        </w:rPr>
        <w:t>BOECKER CERTIFICATE                                 LEVEL 2 AWARD IN FOOD SAFETY</w:t>
      </w:r>
    </w:p>
    <w:p w:rsidR="007A1915" w:rsidRPr="00317548" w:rsidRDefault="007A1915" w:rsidP="00CB7A92">
      <w:pPr>
        <w:pStyle w:val="NoSpacing"/>
        <w:rPr>
          <w:b/>
          <w:szCs w:val="20"/>
        </w:rPr>
      </w:pPr>
      <w:r w:rsidRPr="00317548">
        <w:rPr>
          <w:b/>
        </w:rPr>
        <w:t xml:space="preserve">  (BASIC FOOD HYGIENE (05/07/</w:t>
      </w:r>
      <w:r w:rsidR="00CB7DE9" w:rsidRPr="00317548">
        <w:rPr>
          <w:b/>
        </w:rPr>
        <w:t>2015)</w:t>
      </w:r>
    </w:p>
    <w:p w:rsidR="004F2194" w:rsidRPr="00317548" w:rsidRDefault="00043F5E" w:rsidP="004F2194">
      <w:pPr>
        <w:pStyle w:val="NoSpacing"/>
        <w:rPr>
          <w:b/>
        </w:rPr>
      </w:pPr>
      <w:r w:rsidRPr="00317548">
        <w:rPr>
          <w:b/>
        </w:rPr>
        <w:t>C</w:t>
      </w:r>
      <w:r w:rsidR="004F2194" w:rsidRPr="00317548">
        <w:rPr>
          <w:b/>
        </w:rPr>
        <w:t>ULINARY CERTIFICATE           JUMEIRAH BEACH HOTEL</w:t>
      </w:r>
      <w:r w:rsidRPr="00317548">
        <w:rPr>
          <w:b/>
        </w:rPr>
        <w:t xml:space="preserve"> (UAE)</w:t>
      </w:r>
    </w:p>
    <w:p w:rsidR="004F2194" w:rsidRPr="00317548" w:rsidRDefault="00CB7A92" w:rsidP="00CB7A92">
      <w:pPr>
        <w:pStyle w:val="NoSpacing"/>
        <w:rPr>
          <w:b/>
        </w:rPr>
      </w:pPr>
      <w:r w:rsidRPr="00317548">
        <w:rPr>
          <w:b/>
        </w:rPr>
        <w:t xml:space="preserve">  SEPTEMBERTO DECEMBER 2010</w:t>
      </w:r>
    </w:p>
    <w:p w:rsidR="00CB7A92" w:rsidRPr="00317548" w:rsidRDefault="00CB7A92" w:rsidP="00CB7A92">
      <w:pPr>
        <w:pStyle w:val="NoSpacing"/>
        <w:rPr>
          <w:b/>
        </w:rPr>
      </w:pPr>
      <w:r w:rsidRPr="00317548">
        <w:rPr>
          <w:b/>
        </w:rPr>
        <w:t xml:space="preserve">CREW OF THE MONTH                                 JUMEIRAH BEACH HOTEL </w:t>
      </w:r>
    </w:p>
    <w:p w:rsidR="00AD7D31" w:rsidRPr="00317548" w:rsidRDefault="00043F5E" w:rsidP="00043F5E">
      <w:pPr>
        <w:pStyle w:val="NoSpacing"/>
        <w:rPr>
          <w:b/>
        </w:rPr>
      </w:pPr>
      <w:r w:rsidRPr="00317548">
        <w:rPr>
          <w:b/>
        </w:rPr>
        <w:t xml:space="preserve">BON BARISTA                                                BARISTA LEVEL </w:t>
      </w:r>
      <w:r w:rsidR="00317548" w:rsidRPr="00317548">
        <w:rPr>
          <w:b/>
        </w:rPr>
        <w:t>2011 (</w:t>
      </w:r>
      <w:r w:rsidRPr="00317548">
        <w:rPr>
          <w:b/>
        </w:rPr>
        <w:t>UAE)</w:t>
      </w:r>
    </w:p>
    <w:p w:rsidR="007A1915" w:rsidRPr="00317548" w:rsidRDefault="00111C32" w:rsidP="00043F5E">
      <w:pPr>
        <w:pStyle w:val="NoSpacing"/>
        <w:rPr>
          <w:b/>
        </w:rPr>
      </w:pPr>
      <w:r w:rsidRPr="00317548">
        <w:rPr>
          <w:b/>
        </w:rPr>
        <w:t>CERTIFICATE OF SERVICE                            JUMEIRAH BEACH HOTEL(2008 TO 2011)</w:t>
      </w:r>
      <w:r w:rsidR="00AD7D31" w:rsidRPr="00317548">
        <w:rPr>
          <w:b/>
        </w:rPr>
        <w:t>UAE</w:t>
      </w:r>
    </w:p>
    <w:p w:rsidR="00111C32" w:rsidRPr="00317548" w:rsidRDefault="00111C32" w:rsidP="00043F5E">
      <w:pPr>
        <w:pStyle w:val="NoSpacing"/>
        <w:rPr>
          <w:b/>
        </w:rPr>
      </w:pPr>
      <w:r w:rsidRPr="00317548">
        <w:rPr>
          <w:b/>
        </w:rPr>
        <w:t xml:space="preserve">CROSS TRAINING CERTIFICATE                  LATITUDE KITCHEN </w:t>
      </w:r>
      <w:r w:rsidR="00AD7D31" w:rsidRPr="00317548">
        <w:rPr>
          <w:b/>
        </w:rPr>
        <w:t>FOOD AND BEVERAGE</w:t>
      </w:r>
      <w:r w:rsidR="003276EC" w:rsidRPr="00317548">
        <w:rPr>
          <w:b/>
        </w:rPr>
        <w:t>(2010</w:t>
      </w:r>
      <w:r w:rsidRPr="00317548">
        <w:rPr>
          <w:b/>
        </w:rPr>
        <w:t xml:space="preserve"> UAE</w:t>
      </w:r>
      <w:r w:rsidR="00AD7D31" w:rsidRPr="00317548">
        <w:rPr>
          <w:b/>
        </w:rPr>
        <w:t>)</w:t>
      </w:r>
    </w:p>
    <w:p w:rsidR="00111C32" w:rsidRPr="00317548" w:rsidRDefault="00AD7D31" w:rsidP="00043F5E">
      <w:pPr>
        <w:pStyle w:val="NoSpacing"/>
        <w:rPr>
          <w:b/>
        </w:rPr>
      </w:pPr>
      <w:r w:rsidRPr="00317548">
        <w:rPr>
          <w:b/>
        </w:rPr>
        <w:t>CREATING MEMORABLE EXPERIENCE       JUMEIRAH BEACH HOTEL TRAINING PROGRAMME</w:t>
      </w:r>
    </w:p>
    <w:p w:rsidR="00AD7D31" w:rsidRPr="00317548" w:rsidRDefault="00AD7D31" w:rsidP="00043F5E">
      <w:pPr>
        <w:pStyle w:val="NoSpacing"/>
        <w:rPr>
          <w:b/>
        </w:rPr>
      </w:pPr>
      <w:r w:rsidRPr="00317548">
        <w:rPr>
          <w:b/>
        </w:rPr>
        <w:t>CERTIFICATE OF APPRECIATION                ADNH COMPASS (ABUDAHABI)</w:t>
      </w:r>
    </w:p>
    <w:p w:rsidR="00AD7D31" w:rsidRPr="00317548" w:rsidRDefault="00AD7D31" w:rsidP="00043F5E">
      <w:pPr>
        <w:pStyle w:val="NoSpacing"/>
        <w:rPr>
          <w:b/>
        </w:rPr>
      </w:pPr>
      <w:r w:rsidRPr="00317548">
        <w:rPr>
          <w:b/>
        </w:rPr>
        <w:t>CERTIFICATE OF EMPLOYEMENT              ROYAL CATERING (2011 TO 2013)</w:t>
      </w:r>
    </w:p>
    <w:p w:rsidR="009C2B09" w:rsidRPr="00317548" w:rsidRDefault="009C2B09" w:rsidP="00043F5E">
      <w:pPr>
        <w:pStyle w:val="NoSpacing"/>
        <w:rPr>
          <w:b/>
        </w:rPr>
      </w:pPr>
      <w:r w:rsidRPr="00317548">
        <w:rPr>
          <w:b/>
        </w:rPr>
        <w:t xml:space="preserve">CERTIFICATE ON BOARD                             NORWEGIAN CRUISE LINE 7665 CORPORATE CENTER DRIVE </w:t>
      </w:r>
    </w:p>
    <w:p w:rsidR="009C2B09" w:rsidRPr="00317548" w:rsidRDefault="00317548" w:rsidP="00043F5E">
      <w:pPr>
        <w:pStyle w:val="NoSpacing"/>
        <w:rPr>
          <w:b/>
        </w:rPr>
      </w:pPr>
      <w:r w:rsidRPr="00317548">
        <w:rPr>
          <w:b/>
        </w:rPr>
        <w:t>MIAMI, FL</w:t>
      </w:r>
      <w:r w:rsidR="009C2B09" w:rsidRPr="00317548">
        <w:rPr>
          <w:b/>
        </w:rPr>
        <w:t xml:space="preserve"> 33126 (2013 TO2014)</w:t>
      </w:r>
    </w:p>
    <w:p w:rsidR="0066438E" w:rsidRDefault="0066438E" w:rsidP="00BB5225">
      <w:pPr>
        <w:pStyle w:val="NoSpacing"/>
        <w:rPr>
          <w:rFonts w:ascii="Arial" w:hAnsi="Arial" w:cs="Arial"/>
          <w:sz w:val="20"/>
          <w:szCs w:val="20"/>
        </w:rPr>
      </w:pPr>
    </w:p>
    <w:p w:rsidR="00094F44" w:rsidRPr="001A582B" w:rsidRDefault="001D68D8" w:rsidP="001A582B">
      <w:pPr>
        <w:shd w:val="clear" w:color="auto" w:fill="0D0D0D" w:themeFill="text1" w:themeFillTint="F2"/>
        <w:rPr>
          <w:rFonts w:ascii="Arial" w:hAnsi="Arial" w:cs="Arial"/>
          <w:b/>
          <w:sz w:val="28"/>
          <w:szCs w:val="28"/>
        </w:rPr>
      </w:pPr>
      <w:r w:rsidRPr="001D68D8">
        <w:rPr>
          <w:rFonts w:ascii="Arial" w:hAnsi="Arial" w:cs="Arial"/>
          <w:b/>
          <w:sz w:val="28"/>
          <w:szCs w:val="28"/>
        </w:rPr>
        <w:t>SKILLS</w:t>
      </w:r>
    </w:p>
    <w:p w:rsidR="00F149EE" w:rsidRPr="00317548" w:rsidRDefault="003276EC" w:rsidP="003F46BE">
      <w:pPr>
        <w:pStyle w:val="ListParagraph"/>
        <w:numPr>
          <w:ilvl w:val="0"/>
          <w:numId w:val="1"/>
        </w:numPr>
        <w:tabs>
          <w:tab w:val="left" w:pos="180"/>
          <w:tab w:val="left" w:pos="4800"/>
        </w:tabs>
        <w:ind w:left="450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Cooking Continental</w:t>
      </w:r>
      <w:r w:rsidR="00F149EE" w:rsidRPr="00317548">
        <w:rPr>
          <w:rFonts w:ascii="Arial" w:hAnsi="Arial" w:cs="Arial"/>
          <w:b/>
          <w:sz w:val="20"/>
          <w:szCs w:val="20"/>
        </w:rPr>
        <w:t xml:space="preserve"> cuisine</w:t>
      </w:r>
      <w:r w:rsidR="00F149EE" w:rsidRPr="00317548">
        <w:rPr>
          <w:rFonts w:ascii="Arial" w:hAnsi="Arial" w:cs="Arial"/>
          <w:b/>
          <w:sz w:val="20"/>
          <w:szCs w:val="20"/>
        </w:rPr>
        <w:tab/>
      </w:r>
    </w:p>
    <w:p w:rsidR="00F149EE" w:rsidRPr="00317548" w:rsidRDefault="00F149EE" w:rsidP="003F46BE">
      <w:pPr>
        <w:pStyle w:val="ListParagraph"/>
        <w:numPr>
          <w:ilvl w:val="0"/>
          <w:numId w:val="1"/>
        </w:numPr>
        <w:tabs>
          <w:tab w:val="left" w:pos="180"/>
          <w:tab w:val="left" w:pos="4800"/>
        </w:tabs>
        <w:ind w:left="450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 xml:space="preserve">Cooking French cuisine </w:t>
      </w:r>
      <w:r w:rsidR="003276EC" w:rsidRPr="00317548">
        <w:rPr>
          <w:rFonts w:ascii="Arial" w:hAnsi="Arial" w:cs="Arial"/>
          <w:b/>
          <w:sz w:val="20"/>
          <w:szCs w:val="20"/>
        </w:rPr>
        <w:t>(soup, sauces, dressing, Plating</w:t>
      </w:r>
      <w:r w:rsidRPr="00317548">
        <w:rPr>
          <w:rFonts w:ascii="Arial" w:hAnsi="Arial" w:cs="Arial"/>
          <w:b/>
          <w:sz w:val="20"/>
          <w:szCs w:val="20"/>
        </w:rPr>
        <w:t xml:space="preserve"> and </w:t>
      </w:r>
      <w:r w:rsidR="003276EC" w:rsidRPr="00317548">
        <w:rPr>
          <w:rFonts w:ascii="Arial" w:hAnsi="Arial" w:cs="Arial"/>
          <w:b/>
          <w:sz w:val="20"/>
          <w:szCs w:val="20"/>
        </w:rPr>
        <w:t>presentation)</w:t>
      </w:r>
    </w:p>
    <w:p w:rsidR="003F46BE" w:rsidRPr="00317548" w:rsidRDefault="00094F44" w:rsidP="003F46BE">
      <w:pPr>
        <w:pStyle w:val="ListParagraph"/>
        <w:numPr>
          <w:ilvl w:val="0"/>
          <w:numId w:val="1"/>
        </w:numPr>
        <w:tabs>
          <w:tab w:val="left" w:pos="180"/>
          <w:tab w:val="left" w:pos="4800"/>
        </w:tabs>
        <w:ind w:left="450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Excellent in Operating Machines – Ov</w:t>
      </w:r>
      <w:r w:rsidR="00F149EE" w:rsidRPr="00317548">
        <w:rPr>
          <w:rFonts w:ascii="Arial" w:hAnsi="Arial" w:cs="Arial"/>
          <w:b/>
          <w:sz w:val="20"/>
          <w:szCs w:val="20"/>
        </w:rPr>
        <w:t xml:space="preserve">en, Mixer, Shelter, </w:t>
      </w:r>
      <w:r w:rsidR="009A1F5E" w:rsidRPr="00317548">
        <w:rPr>
          <w:rFonts w:ascii="Arial" w:hAnsi="Arial" w:cs="Arial"/>
          <w:b/>
          <w:sz w:val="20"/>
          <w:szCs w:val="20"/>
        </w:rPr>
        <w:t xml:space="preserve">Fryer, </w:t>
      </w:r>
      <w:r w:rsidR="003276EC" w:rsidRPr="00317548">
        <w:rPr>
          <w:rFonts w:ascii="Arial" w:hAnsi="Arial" w:cs="Arial"/>
          <w:b/>
          <w:sz w:val="20"/>
          <w:szCs w:val="20"/>
        </w:rPr>
        <w:t xml:space="preserve">griller, </w:t>
      </w:r>
      <w:r w:rsidR="003276EC">
        <w:rPr>
          <w:rFonts w:ascii="Arial" w:hAnsi="Arial" w:cs="Arial"/>
          <w:b/>
          <w:sz w:val="20"/>
          <w:szCs w:val="20"/>
        </w:rPr>
        <w:t>Dish</w:t>
      </w:r>
      <w:r w:rsidR="00754363">
        <w:rPr>
          <w:rFonts w:ascii="Arial" w:hAnsi="Arial" w:cs="Arial"/>
          <w:b/>
          <w:sz w:val="20"/>
          <w:szCs w:val="20"/>
        </w:rPr>
        <w:t xml:space="preserve"> playing </w:t>
      </w:r>
      <w:r w:rsidR="009A1F5E" w:rsidRPr="00317548">
        <w:rPr>
          <w:rFonts w:ascii="Arial" w:hAnsi="Arial" w:cs="Arial"/>
          <w:b/>
          <w:sz w:val="20"/>
          <w:szCs w:val="20"/>
        </w:rPr>
        <w:t>Bain</w:t>
      </w:r>
      <w:r w:rsidR="00754363">
        <w:rPr>
          <w:rFonts w:ascii="Arial" w:hAnsi="Arial" w:cs="Arial"/>
          <w:b/>
          <w:sz w:val="20"/>
          <w:szCs w:val="20"/>
        </w:rPr>
        <w:t xml:space="preserve">Mari) </w:t>
      </w:r>
    </w:p>
    <w:p w:rsidR="00F149EE" w:rsidRPr="00317548" w:rsidRDefault="00F149EE" w:rsidP="003F46BE">
      <w:pPr>
        <w:pStyle w:val="ListParagraph"/>
        <w:numPr>
          <w:ilvl w:val="0"/>
          <w:numId w:val="1"/>
        </w:numPr>
        <w:tabs>
          <w:tab w:val="left" w:pos="180"/>
          <w:tab w:val="left" w:pos="4800"/>
        </w:tabs>
        <w:ind w:left="450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Cooking Asian cuisine</w:t>
      </w:r>
    </w:p>
    <w:p w:rsidR="00094F44" w:rsidRPr="00317548" w:rsidRDefault="00094F44" w:rsidP="003F46BE">
      <w:pPr>
        <w:pStyle w:val="ListParagraph"/>
        <w:numPr>
          <w:ilvl w:val="0"/>
          <w:numId w:val="1"/>
        </w:numPr>
        <w:tabs>
          <w:tab w:val="left" w:pos="180"/>
          <w:tab w:val="left" w:pos="4800"/>
        </w:tabs>
        <w:ind w:left="450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 xml:space="preserve">MS Office Application Software Proficient </w:t>
      </w:r>
    </w:p>
    <w:p w:rsidR="001D68D8" w:rsidRPr="001D68D8" w:rsidRDefault="001D68D8" w:rsidP="00F149EE">
      <w:pPr>
        <w:shd w:val="clear" w:color="auto" w:fill="0D0D0D" w:themeFill="text1" w:themeFillTint="F2"/>
        <w:tabs>
          <w:tab w:val="left" w:pos="180"/>
          <w:tab w:val="left" w:pos="6915"/>
        </w:tabs>
        <w:ind w:left="5040" w:hanging="5040"/>
        <w:rPr>
          <w:rFonts w:ascii="Arial" w:hAnsi="Arial" w:cs="Arial"/>
          <w:b/>
          <w:sz w:val="28"/>
          <w:szCs w:val="28"/>
        </w:rPr>
      </w:pPr>
      <w:r w:rsidRPr="001D68D8">
        <w:rPr>
          <w:rFonts w:ascii="Arial" w:hAnsi="Arial" w:cs="Arial"/>
          <w:b/>
          <w:sz w:val="28"/>
          <w:szCs w:val="28"/>
        </w:rPr>
        <w:t>SEMINARS ATTENDED</w:t>
      </w:r>
      <w:r w:rsidR="00F149EE">
        <w:rPr>
          <w:rFonts w:ascii="Arial" w:hAnsi="Arial" w:cs="Arial"/>
          <w:b/>
          <w:sz w:val="28"/>
          <w:szCs w:val="28"/>
        </w:rPr>
        <w:tab/>
      </w:r>
      <w:r w:rsidR="00F149EE">
        <w:rPr>
          <w:rFonts w:ascii="Arial" w:hAnsi="Arial" w:cs="Arial"/>
          <w:b/>
          <w:sz w:val="28"/>
          <w:szCs w:val="28"/>
        </w:rPr>
        <w:tab/>
      </w:r>
    </w:p>
    <w:p w:rsidR="004664A3" w:rsidRDefault="004664A3" w:rsidP="00A610C9">
      <w:pPr>
        <w:spacing w:after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anquet basic training</w:t>
      </w:r>
    </w:p>
    <w:p w:rsidR="00A610C9" w:rsidRPr="00317548" w:rsidRDefault="009A1F5E" w:rsidP="00A610C9">
      <w:pPr>
        <w:spacing w:after="0"/>
        <w:rPr>
          <w:b/>
          <w:sz w:val="24"/>
          <w:szCs w:val="24"/>
          <w:u w:val="single"/>
        </w:rPr>
      </w:pPr>
      <w:r w:rsidRPr="00317548">
        <w:rPr>
          <w:b/>
          <w:sz w:val="24"/>
          <w:szCs w:val="24"/>
          <w:u w:val="single"/>
        </w:rPr>
        <w:t xml:space="preserve">Security </w:t>
      </w:r>
      <w:r w:rsidR="00317548" w:rsidRPr="00317548">
        <w:rPr>
          <w:b/>
          <w:sz w:val="24"/>
          <w:szCs w:val="24"/>
          <w:u w:val="single"/>
        </w:rPr>
        <w:t>Awareness Training</w:t>
      </w:r>
    </w:p>
    <w:p w:rsidR="00A610C9" w:rsidRPr="00317548" w:rsidRDefault="009A1F5E" w:rsidP="00EA3844">
      <w:pPr>
        <w:spacing w:after="0"/>
        <w:rPr>
          <w:b/>
          <w:sz w:val="24"/>
          <w:szCs w:val="24"/>
          <w:u w:val="single"/>
        </w:rPr>
      </w:pPr>
      <w:r w:rsidRPr="00317548">
        <w:rPr>
          <w:b/>
          <w:sz w:val="24"/>
          <w:szCs w:val="24"/>
          <w:u w:val="single"/>
        </w:rPr>
        <w:t xml:space="preserve">Basic First Aid </w:t>
      </w:r>
      <w:r w:rsidR="00317548" w:rsidRPr="00317548">
        <w:rPr>
          <w:b/>
          <w:sz w:val="24"/>
          <w:szCs w:val="24"/>
          <w:u w:val="single"/>
        </w:rPr>
        <w:t>Refreshment Training</w:t>
      </w:r>
    </w:p>
    <w:p w:rsidR="009A1F5E" w:rsidRPr="00317548" w:rsidRDefault="009A1F5E" w:rsidP="00EA3844">
      <w:pPr>
        <w:spacing w:after="0"/>
        <w:rPr>
          <w:b/>
          <w:sz w:val="24"/>
          <w:szCs w:val="24"/>
          <w:u w:val="single"/>
        </w:rPr>
      </w:pPr>
      <w:r w:rsidRPr="00317548">
        <w:rPr>
          <w:b/>
          <w:sz w:val="24"/>
          <w:szCs w:val="24"/>
          <w:u w:val="single"/>
        </w:rPr>
        <w:t>Fire Fighting Training</w:t>
      </w:r>
    </w:p>
    <w:p w:rsidR="009A1F5E" w:rsidRPr="00317548" w:rsidRDefault="009A1F5E" w:rsidP="00EA3844">
      <w:pPr>
        <w:spacing w:after="0"/>
        <w:rPr>
          <w:b/>
          <w:sz w:val="24"/>
          <w:szCs w:val="24"/>
          <w:u w:val="single"/>
        </w:rPr>
      </w:pPr>
      <w:r w:rsidRPr="00317548">
        <w:rPr>
          <w:b/>
          <w:sz w:val="24"/>
          <w:szCs w:val="24"/>
          <w:u w:val="single"/>
        </w:rPr>
        <w:t>Crowd Management</w:t>
      </w:r>
    </w:p>
    <w:p w:rsidR="001D68D8" w:rsidRDefault="009A1F5E" w:rsidP="00EA3844">
      <w:pPr>
        <w:spacing w:after="0"/>
        <w:rPr>
          <w:b/>
          <w:sz w:val="24"/>
          <w:szCs w:val="24"/>
          <w:u w:val="single"/>
        </w:rPr>
      </w:pPr>
      <w:r w:rsidRPr="00317548">
        <w:rPr>
          <w:b/>
          <w:sz w:val="24"/>
          <w:szCs w:val="24"/>
          <w:u w:val="single"/>
        </w:rPr>
        <w:t xml:space="preserve">STCW </w:t>
      </w:r>
      <w:r w:rsidR="00317548" w:rsidRPr="00317548">
        <w:rPr>
          <w:b/>
          <w:sz w:val="24"/>
          <w:szCs w:val="24"/>
          <w:u w:val="single"/>
        </w:rPr>
        <w:t>78 Basic</w:t>
      </w:r>
      <w:r w:rsidRPr="00317548">
        <w:rPr>
          <w:b/>
          <w:sz w:val="24"/>
          <w:szCs w:val="24"/>
          <w:u w:val="single"/>
        </w:rPr>
        <w:t xml:space="preserve"> Safety Training </w:t>
      </w:r>
    </w:p>
    <w:p w:rsidR="005575E3" w:rsidRPr="00317548" w:rsidRDefault="005575E3" w:rsidP="00EA3844">
      <w:pPr>
        <w:spacing w:after="0"/>
        <w:rPr>
          <w:b/>
          <w:i/>
          <w:sz w:val="24"/>
          <w:szCs w:val="24"/>
          <w:u w:val="single"/>
        </w:rPr>
      </w:pPr>
    </w:p>
    <w:p w:rsidR="00EA3844" w:rsidRDefault="00EA3844" w:rsidP="00EA3844">
      <w:pPr>
        <w:spacing w:after="0"/>
        <w:rPr>
          <w:rFonts w:ascii="Arial" w:hAnsi="Arial" w:cs="Arial"/>
          <w:sz w:val="20"/>
          <w:szCs w:val="20"/>
        </w:rPr>
      </w:pPr>
    </w:p>
    <w:p w:rsidR="005575E3" w:rsidRDefault="005575E3" w:rsidP="00EA3844">
      <w:pPr>
        <w:spacing w:after="0"/>
        <w:rPr>
          <w:rFonts w:ascii="Arial" w:hAnsi="Arial" w:cs="Arial"/>
          <w:sz w:val="20"/>
          <w:szCs w:val="20"/>
        </w:rPr>
      </w:pPr>
    </w:p>
    <w:p w:rsidR="00834C38" w:rsidRPr="00834C38" w:rsidRDefault="00834C38" w:rsidP="007178A7">
      <w:pPr>
        <w:shd w:val="clear" w:color="auto" w:fill="0D0D0D" w:themeFill="text1" w:themeFillTint="F2"/>
        <w:rPr>
          <w:rFonts w:ascii="Arial" w:hAnsi="Arial" w:cs="Arial"/>
          <w:b/>
          <w:sz w:val="28"/>
          <w:szCs w:val="28"/>
        </w:rPr>
      </w:pPr>
      <w:r w:rsidRPr="00834C38">
        <w:rPr>
          <w:rFonts w:ascii="Arial" w:hAnsi="Arial" w:cs="Arial"/>
          <w:b/>
          <w:sz w:val="28"/>
          <w:szCs w:val="28"/>
        </w:rPr>
        <w:t>PERSONAL DATA</w:t>
      </w:r>
    </w:p>
    <w:p w:rsidR="00893736" w:rsidRPr="00317548" w:rsidRDefault="00317548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Birthdates</w:t>
      </w:r>
      <w:r w:rsidR="00893736" w:rsidRPr="00317548">
        <w:rPr>
          <w:rFonts w:ascii="Arial" w:hAnsi="Arial" w:cs="Arial"/>
          <w:b/>
          <w:sz w:val="20"/>
          <w:szCs w:val="20"/>
        </w:rPr>
        <w:tab/>
      </w:r>
      <w:r w:rsidR="00893736" w:rsidRPr="00317548">
        <w:rPr>
          <w:rFonts w:ascii="Arial" w:hAnsi="Arial" w:cs="Arial"/>
          <w:b/>
          <w:sz w:val="20"/>
          <w:szCs w:val="20"/>
        </w:rPr>
        <w:tab/>
      </w:r>
      <w:r w:rsidR="00893736" w:rsidRPr="00317548">
        <w:rPr>
          <w:rFonts w:ascii="Arial" w:hAnsi="Arial" w:cs="Arial"/>
          <w:b/>
          <w:sz w:val="20"/>
          <w:szCs w:val="20"/>
        </w:rPr>
        <w:tab/>
      </w:r>
      <w:r w:rsidR="009A1F5E" w:rsidRPr="00317548">
        <w:rPr>
          <w:rFonts w:ascii="Arial" w:hAnsi="Arial" w:cs="Arial"/>
          <w:b/>
          <w:sz w:val="20"/>
          <w:szCs w:val="20"/>
        </w:rPr>
        <w:t>December 14 1973</w:t>
      </w:r>
    </w:p>
    <w:p w:rsidR="00893736" w:rsidRPr="00317548" w:rsidRDefault="00893736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Sex</w:t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="001F4DA7" w:rsidRPr="00317548">
        <w:rPr>
          <w:rFonts w:ascii="Arial" w:hAnsi="Arial" w:cs="Arial"/>
          <w:b/>
          <w:sz w:val="20"/>
          <w:szCs w:val="20"/>
        </w:rPr>
        <w:t>M</w:t>
      </w:r>
      <w:r w:rsidRPr="00317548">
        <w:rPr>
          <w:rFonts w:ascii="Arial" w:hAnsi="Arial" w:cs="Arial"/>
          <w:b/>
          <w:sz w:val="20"/>
          <w:szCs w:val="20"/>
        </w:rPr>
        <w:t>ale</w:t>
      </w:r>
    </w:p>
    <w:p w:rsidR="00893736" w:rsidRPr="00317548" w:rsidRDefault="00893736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Citizenship</w:t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  <w:t>Filipino</w:t>
      </w:r>
    </w:p>
    <w:p w:rsidR="00893736" w:rsidRPr="00317548" w:rsidRDefault="00893736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Religion</w:t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  <w:t>Roman Catholic</w:t>
      </w:r>
    </w:p>
    <w:p w:rsidR="00893736" w:rsidRPr="00317548" w:rsidRDefault="00893736" w:rsidP="00EA384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Height</w:t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="009A1F5E" w:rsidRPr="00317548">
        <w:rPr>
          <w:rFonts w:ascii="Arial" w:hAnsi="Arial" w:cs="Arial"/>
          <w:b/>
          <w:sz w:val="20"/>
          <w:szCs w:val="20"/>
        </w:rPr>
        <w:t>5’6”</w:t>
      </w:r>
    </w:p>
    <w:p w:rsidR="00EB1D84" w:rsidRDefault="00893736" w:rsidP="00EB1D8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Weight</w:t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Pr="00317548">
        <w:rPr>
          <w:rFonts w:ascii="Arial" w:hAnsi="Arial" w:cs="Arial"/>
          <w:b/>
          <w:sz w:val="20"/>
          <w:szCs w:val="20"/>
        </w:rPr>
        <w:tab/>
      </w:r>
      <w:r w:rsidR="009A1F5E" w:rsidRPr="00317548">
        <w:rPr>
          <w:rFonts w:ascii="Arial" w:hAnsi="Arial" w:cs="Arial"/>
          <w:b/>
          <w:sz w:val="20"/>
          <w:szCs w:val="20"/>
        </w:rPr>
        <w:t>74</w:t>
      </w:r>
      <w:r w:rsidRPr="00317548">
        <w:rPr>
          <w:rFonts w:ascii="Arial" w:hAnsi="Arial" w:cs="Arial"/>
          <w:b/>
          <w:sz w:val="20"/>
          <w:szCs w:val="20"/>
        </w:rPr>
        <w:t xml:space="preserve"> kilos</w:t>
      </w:r>
    </w:p>
    <w:p w:rsidR="00893736" w:rsidRPr="00317548" w:rsidRDefault="00893736" w:rsidP="00EB1D84">
      <w:pPr>
        <w:tabs>
          <w:tab w:val="center" w:pos="-54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317548">
        <w:rPr>
          <w:rFonts w:ascii="Arial" w:hAnsi="Arial" w:cs="Arial"/>
          <w:b/>
          <w:sz w:val="20"/>
          <w:szCs w:val="20"/>
        </w:rPr>
        <w:t>Civil Status</w:t>
      </w:r>
      <w:r w:rsidRPr="00317548">
        <w:rPr>
          <w:rFonts w:ascii="Arial" w:hAnsi="Arial" w:cs="Arial"/>
          <w:b/>
          <w:i/>
          <w:sz w:val="20"/>
          <w:szCs w:val="20"/>
        </w:rPr>
        <w:tab/>
      </w:r>
      <w:r w:rsidR="00317548">
        <w:rPr>
          <w:rFonts w:ascii="Arial" w:hAnsi="Arial" w:cs="Arial"/>
          <w:b/>
          <w:sz w:val="20"/>
          <w:szCs w:val="20"/>
        </w:rPr>
        <w:t>M</w:t>
      </w:r>
      <w:r w:rsidR="009A1F5E" w:rsidRPr="00317548">
        <w:rPr>
          <w:rFonts w:ascii="Arial" w:hAnsi="Arial" w:cs="Arial"/>
          <w:b/>
          <w:sz w:val="20"/>
          <w:szCs w:val="20"/>
        </w:rPr>
        <w:t>arried</w:t>
      </w:r>
    </w:p>
    <w:p w:rsidR="00EA3844" w:rsidRPr="0014604B" w:rsidRDefault="0014604B" w:rsidP="00EA3844">
      <w:pPr>
        <w:tabs>
          <w:tab w:val="center" w:pos="-540"/>
          <w:tab w:val="left" w:pos="288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ASSPORT DETAILS   :             UPON REQUEST</w:t>
      </w:r>
    </w:p>
    <w:p w:rsidR="005575E3" w:rsidRDefault="0014604B" w:rsidP="001D68D8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FERENCES              :             UPON REQUEST</w:t>
      </w:r>
    </w:p>
    <w:p w:rsidR="005575E3" w:rsidRDefault="005575E3" w:rsidP="001D68D8">
      <w:pPr>
        <w:rPr>
          <w:rFonts w:ascii="Arial" w:hAnsi="Arial" w:cs="Arial"/>
          <w:b/>
          <w:sz w:val="20"/>
          <w:szCs w:val="20"/>
        </w:rPr>
      </w:pPr>
    </w:p>
    <w:p w:rsidR="001D68D8" w:rsidRPr="0014604B" w:rsidRDefault="001D68D8" w:rsidP="001D68D8">
      <w:pPr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</w:p>
    <w:p w:rsidR="004D3C23" w:rsidRPr="00094F44" w:rsidRDefault="004664A3" w:rsidP="00742004">
      <w:pPr>
        <w:tabs>
          <w:tab w:val="center" w:pos="-540"/>
        </w:tabs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ROD </w:t>
      </w:r>
    </w:p>
    <w:sectPr w:rsidR="004D3C23" w:rsidRPr="00094F44" w:rsidSect="009B095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40C1" w:rsidRDefault="00D340C1" w:rsidP="009D1491">
      <w:pPr>
        <w:spacing w:after="0" w:line="240" w:lineRule="auto"/>
      </w:pPr>
      <w:r>
        <w:separator/>
      </w:r>
    </w:p>
  </w:endnote>
  <w:endnote w:type="continuationSeparator" w:id="1">
    <w:p w:rsidR="00D340C1" w:rsidRDefault="00D340C1" w:rsidP="009D14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40C1" w:rsidRDefault="00D340C1" w:rsidP="009D1491">
      <w:pPr>
        <w:spacing w:after="0" w:line="240" w:lineRule="auto"/>
      </w:pPr>
      <w:r>
        <w:separator/>
      </w:r>
    </w:p>
  </w:footnote>
  <w:footnote w:type="continuationSeparator" w:id="1">
    <w:p w:rsidR="00D340C1" w:rsidRDefault="00D340C1" w:rsidP="009D14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F372"/>
      </v:shape>
    </w:pict>
  </w:numPicBullet>
  <w:abstractNum w:abstractNumId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</w:abstractNum>
  <w:abstractNum w:abstractNumId="1">
    <w:nsid w:val="043F1B5F"/>
    <w:multiLevelType w:val="hybridMultilevel"/>
    <w:tmpl w:val="880EFA14"/>
    <w:lvl w:ilvl="0" w:tplc="04090001">
      <w:start w:val="1"/>
      <w:numFmt w:val="bullet"/>
      <w:lvlText w:val=""/>
      <w:lvlJc w:val="left"/>
      <w:pPr>
        <w:ind w:left="4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47" w:hanging="360"/>
      </w:pPr>
      <w:rPr>
        <w:rFonts w:ascii="Wingdings" w:hAnsi="Wingdings" w:hint="default"/>
      </w:rPr>
    </w:lvl>
  </w:abstractNum>
  <w:abstractNum w:abstractNumId="2">
    <w:nsid w:val="0ABA3AAA"/>
    <w:multiLevelType w:val="hybridMultilevel"/>
    <w:tmpl w:val="9A16AE98"/>
    <w:lvl w:ilvl="0" w:tplc="04090001">
      <w:start w:val="1"/>
      <w:numFmt w:val="bullet"/>
      <w:lvlText w:val=""/>
      <w:lvlJc w:val="left"/>
      <w:pPr>
        <w:ind w:left="4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9" w:hanging="360"/>
      </w:pPr>
      <w:rPr>
        <w:rFonts w:ascii="Wingdings" w:hAnsi="Wingdings" w:hint="default"/>
      </w:rPr>
    </w:lvl>
  </w:abstractNum>
  <w:abstractNum w:abstractNumId="3">
    <w:nsid w:val="0E4232E6"/>
    <w:multiLevelType w:val="hybridMultilevel"/>
    <w:tmpl w:val="A7BA2A8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>
    <w:nsid w:val="124106BC"/>
    <w:multiLevelType w:val="hybridMultilevel"/>
    <w:tmpl w:val="E7927FBE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>
    <w:nsid w:val="158D04CE"/>
    <w:multiLevelType w:val="hybridMultilevel"/>
    <w:tmpl w:val="FBE66816"/>
    <w:lvl w:ilvl="0" w:tplc="00000004">
      <w:start w:val="1"/>
      <w:numFmt w:val="bullet"/>
      <w:lvlText w:val=""/>
      <w:lvlJc w:val="left"/>
      <w:pPr>
        <w:tabs>
          <w:tab w:val="num" w:pos="184"/>
        </w:tabs>
        <w:ind w:left="3424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4" w:hanging="360"/>
      </w:pPr>
      <w:rPr>
        <w:rFonts w:ascii="Wingdings" w:hAnsi="Wingdings" w:hint="default"/>
      </w:rPr>
    </w:lvl>
  </w:abstractNum>
  <w:abstractNum w:abstractNumId="6">
    <w:nsid w:val="1BD43F27"/>
    <w:multiLevelType w:val="hybridMultilevel"/>
    <w:tmpl w:val="02C48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295B93"/>
    <w:multiLevelType w:val="hybridMultilevel"/>
    <w:tmpl w:val="C772E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EC4A25"/>
    <w:multiLevelType w:val="hybridMultilevel"/>
    <w:tmpl w:val="4D0AF182"/>
    <w:lvl w:ilvl="0" w:tplc="04090001">
      <w:start w:val="1"/>
      <w:numFmt w:val="bullet"/>
      <w:lvlText w:val=""/>
      <w:lvlJc w:val="left"/>
      <w:pPr>
        <w:ind w:left="39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8" w:hanging="360"/>
      </w:pPr>
      <w:rPr>
        <w:rFonts w:ascii="Wingdings" w:hAnsi="Wingdings" w:hint="default"/>
      </w:rPr>
    </w:lvl>
  </w:abstractNum>
  <w:abstractNum w:abstractNumId="9">
    <w:nsid w:val="2CDE6C00"/>
    <w:multiLevelType w:val="hybridMultilevel"/>
    <w:tmpl w:val="F5882C6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>
    <w:nsid w:val="3E992772"/>
    <w:multiLevelType w:val="hybridMultilevel"/>
    <w:tmpl w:val="0212DE1C"/>
    <w:lvl w:ilvl="0" w:tplc="04090001">
      <w:start w:val="1"/>
      <w:numFmt w:val="bullet"/>
      <w:lvlText w:val=""/>
      <w:lvlJc w:val="left"/>
      <w:pPr>
        <w:ind w:left="4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99" w:hanging="360"/>
      </w:pPr>
      <w:rPr>
        <w:rFonts w:ascii="Wingdings" w:hAnsi="Wingdings" w:hint="default"/>
      </w:rPr>
    </w:lvl>
  </w:abstractNum>
  <w:abstractNum w:abstractNumId="11">
    <w:nsid w:val="419F268E"/>
    <w:multiLevelType w:val="hybridMultilevel"/>
    <w:tmpl w:val="9DA44CB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>
    <w:nsid w:val="42E51D3E"/>
    <w:multiLevelType w:val="hybridMultilevel"/>
    <w:tmpl w:val="34ECBFC2"/>
    <w:lvl w:ilvl="0" w:tplc="0409000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95" w:hanging="360"/>
      </w:pPr>
      <w:rPr>
        <w:rFonts w:ascii="Wingdings" w:hAnsi="Wingdings" w:hint="default"/>
      </w:rPr>
    </w:lvl>
  </w:abstractNum>
  <w:abstractNum w:abstractNumId="13">
    <w:nsid w:val="46D812E5"/>
    <w:multiLevelType w:val="hybridMultilevel"/>
    <w:tmpl w:val="9CB2CF84"/>
    <w:lvl w:ilvl="0" w:tplc="04090001">
      <w:start w:val="1"/>
      <w:numFmt w:val="bullet"/>
      <w:lvlText w:val=""/>
      <w:lvlJc w:val="left"/>
      <w:pPr>
        <w:ind w:left="39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7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45" w:hanging="360"/>
      </w:pPr>
      <w:rPr>
        <w:rFonts w:ascii="Wingdings" w:hAnsi="Wingdings" w:hint="default"/>
      </w:rPr>
    </w:lvl>
  </w:abstractNum>
  <w:abstractNum w:abstractNumId="14">
    <w:nsid w:val="49B86791"/>
    <w:multiLevelType w:val="hybridMultilevel"/>
    <w:tmpl w:val="0652B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4C59DB"/>
    <w:multiLevelType w:val="hybridMultilevel"/>
    <w:tmpl w:val="C538833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763629"/>
    <w:multiLevelType w:val="hybridMultilevel"/>
    <w:tmpl w:val="DAD81C2E"/>
    <w:lvl w:ilvl="0" w:tplc="3A3EE794">
      <w:numFmt w:val="bullet"/>
      <w:lvlText w:val=""/>
      <w:lvlJc w:val="left"/>
      <w:pPr>
        <w:ind w:left="297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17">
    <w:nsid w:val="554A458F"/>
    <w:multiLevelType w:val="hybridMultilevel"/>
    <w:tmpl w:val="730E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AD0B1B"/>
    <w:multiLevelType w:val="hybridMultilevel"/>
    <w:tmpl w:val="98208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7131F27"/>
    <w:multiLevelType w:val="hybridMultilevel"/>
    <w:tmpl w:val="BB7AC1F0"/>
    <w:lvl w:ilvl="0" w:tplc="0409000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09" w:hanging="360"/>
      </w:pPr>
      <w:rPr>
        <w:rFonts w:ascii="Wingdings" w:hAnsi="Wingdings" w:hint="default"/>
      </w:rPr>
    </w:lvl>
  </w:abstractNum>
  <w:abstractNum w:abstractNumId="20">
    <w:nsid w:val="6A45201D"/>
    <w:multiLevelType w:val="hybridMultilevel"/>
    <w:tmpl w:val="784C9D4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>
    <w:nsid w:val="6AA21CDE"/>
    <w:multiLevelType w:val="hybridMultilevel"/>
    <w:tmpl w:val="628C331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2">
    <w:nsid w:val="6B904017"/>
    <w:multiLevelType w:val="hybridMultilevel"/>
    <w:tmpl w:val="0BB46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0F14E4"/>
    <w:multiLevelType w:val="hybridMultilevel"/>
    <w:tmpl w:val="31E81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77C91DED"/>
    <w:multiLevelType w:val="hybridMultilevel"/>
    <w:tmpl w:val="5AACFCE4"/>
    <w:lvl w:ilvl="0" w:tplc="00000004">
      <w:start w:val="1"/>
      <w:numFmt w:val="bullet"/>
      <w:lvlText w:val=""/>
      <w:lvlJc w:val="left"/>
      <w:pPr>
        <w:tabs>
          <w:tab w:val="num" w:pos="285"/>
        </w:tabs>
        <w:ind w:left="3525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10"/>
  </w:num>
  <w:num w:numId="5">
    <w:abstractNumId w:val="1"/>
  </w:num>
  <w:num w:numId="6">
    <w:abstractNumId w:val="2"/>
  </w:num>
  <w:num w:numId="7">
    <w:abstractNumId w:val="3"/>
  </w:num>
  <w:num w:numId="8">
    <w:abstractNumId w:val="20"/>
  </w:num>
  <w:num w:numId="9">
    <w:abstractNumId w:val="8"/>
  </w:num>
  <w:num w:numId="10">
    <w:abstractNumId w:val="22"/>
  </w:num>
  <w:num w:numId="11">
    <w:abstractNumId w:val="6"/>
  </w:num>
  <w:num w:numId="12">
    <w:abstractNumId w:val="15"/>
  </w:num>
  <w:num w:numId="13">
    <w:abstractNumId w:val="18"/>
  </w:num>
  <w:num w:numId="14">
    <w:abstractNumId w:val="7"/>
  </w:num>
  <w:num w:numId="15">
    <w:abstractNumId w:val="17"/>
  </w:num>
  <w:num w:numId="16">
    <w:abstractNumId w:val="23"/>
  </w:num>
  <w:num w:numId="17">
    <w:abstractNumId w:val="14"/>
  </w:num>
  <w:num w:numId="18">
    <w:abstractNumId w:val="21"/>
  </w:num>
  <w:num w:numId="19">
    <w:abstractNumId w:val="4"/>
  </w:num>
  <w:num w:numId="20">
    <w:abstractNumId w:val="12"/>
  </w:num>
  <w:num w:numId="21">
    <w:abstractNumId w:val="9"/>
  </w:num>
  <w:num w:numId="22">
    <w:abstractNumId w:val="11"/>
  </w:num>
  <w:num w:numId="23">
    <w:abstractNumId w:val="5"/>
  </w:num>
  <w:num w:numId="24">
    <w:abstractNumId w:val="24"/>
  </w:num>
  <w:num w:numId="2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zM7U0MDQ1tbA0NTVX0lEKTi0uzszPAykwrAUAj+QbsSwAAAA="/>
  </w:docVars>
  <w:rsids>
    <w:rsidRoot w:val="00A17860"/>
    <w:rsid w:val="000317CA"/>
    <w:rsid w:val="00043F5E"/>
    <w:rsid w:val="00094F44"/>
    <w:rsid w:val="000968C7"/>
    <w:rsid w:val="000A44DF"/>
    <w:rsid w:val="000B6FC9"/>
    <w:rsid w:val="000D1D4F"/>
    <w:rsid w:val="00111C32"/>
    <w:rsid w:val="00121577"/>
    <w:rsid w:val="00125373"/>
    <w:rsid w:val="0014604B"/>
    <w:rsid w:val="00147346"/>
    <w:rsid w:val="0015407F"/>
    <w:rsid w:val="001629E5"/>
    <w:rsid w:val="00163FFA"/>
    <w:rsid w:val="00180EEE"/>
    <w:rsid w:val="001A582B"/>
    <w:rsid w:val="001A66AB"/>
    <w:rsid w:val="001C2643"/>
    <w:rsid w:val="001D68D8"/>
    <w:rsid w:val="001F3436"/>
    <w:rsid w:val="001F4DA7"/>
    <w:rsid w:val="001F5415"/>
    <w:rsid w:val="00225199"/>
    <w:rsid w:val="00231CC3"/>
    <w:rsid w:val="00247D5F"/>
    <w:rsid w:val="00254707"/>
    <w:rsid w:val="002A1004"/>
    <w:rsid w:val="002B443D"/>
    <w:rsid w:val="002B52E6"/>
    <w:rsid w:val="002C53BD"/>
    <w:rsid w:val="002D0549"/>
    <w:rsid w:val="002F5844"/>
    <w:rsid w:val="00317352"/>
    <w:rsid w:val="00317548"/>
    <w:rsid w:val="0032631B"/>
    <w:rsid w:val="003276EC"/>
    <w:rsid w:val="003353DC"/>
    <w:rsid w:val="00344AAA"/>
    <w:rsid w:val="00365173"/>
    <w:rsid w:val="003811E8"/>
    <w:rsid w:val="003F016F"/>
    <w:rsid w:val="003F179D"/>
    <w:rsid w:val="003F46BE"/>
    <w:rsid w:val="0040107F"/>
    <w:rsid w:val="004153D1"/>
    <w:rsid w:val="00436374"/>
    <w:rsid w:val="004559AA"/>
    <w:rsid w:val="004664A3"/>
    <w:rsid w:val="0049333B"/>
    <w:rsid w:val="004A6908"/>
    <w:rsid w:val="004D3C23"/>
    <w:rsid w:val="004D7B48"/>
    <w:rsid w:val="004F2194"/>
    <w:rsid w:val="00505FF1"/>
    <w:rsid w:val="00517798"/>
    <w:rsid w:val="00521E5E"/>
    <w:rsid w:val="00522635"/>
    <w:rsid w:val="005442C9"/>
    <w:rsid w:val="00554812"/>
    <w:rsid w:val="00554DD3"/>
    <w:rsid w:val="005575E3"/>
    <w:rsid w:val="005633B7"/>
    <w:rsid w:val="00564D2E"/>
    <w:rsid w:val="005774E7"/>
    <w:rsid w:val="00586BB1"/>
    <w:rsid w:val="005D1799"/>
    <w:rsid w:val="005E4521"/>
    <w:rsid w:val="005E675C"/>
    <w:rsid w:val="005F5937"/>
    <w:rsid w:val="00607C3A"/>
    <w:rsid w:val="0066438E"/>
    <w:rsid w:val="00670660"/>
    <w:rsid w:val="00684648"/>
    <w:rsid w:val="00690BE8"/>
    <w:rsid w:val="006C5111"/>
    <w:rsid w:val="006D0793"/>
    <w:rsid w:val="007178A7"/>
    <w:rsid w:val="0072371F"/>
    <w:rsid w:val="00742004"/>
    <w:rsid w:val="0075084B"/>
    <w:rsid w:val="00752887"/>
    <w:rsid w:val="00752911"/>
    <w:rsid w:val="00754363"/>
    <w:rsid w:val="00761A49"/>
    <w:rsid w:val="00784BC3"/>
    <w:rsid w:val="00786FA9"/>
    <w:rsid w:val="007A1915"/>
    <w:rsid w:val="007A57D7"/>
    <w:rsid w:val="007E329B"/>
    <w:rsid w:val="007E70EE"/>
    <w:rsid w:val="008063E8"/>
    <w:rsid w:val="0082053A"/>
    <w:rsid w:val="0083381A"/>
    <w:rsid w:val="00834C38"/>
    <w:rsid w:val="00837359"/>
    <w:rsid w:val="00845013"/>
    <w:rsid w:val="00890765"/>
    <w:rsid w:val="00893736"/>
    <w:rsid w:val="008A7927"/>
    <w:rsid w:val="008B704E"/>
    <w:rsid w:val="008F585B"/>
    <w:rsid w:val="008F7DC6"/>
    <w:rsid w:val="0091763C"/>
    <w:rsid w:val="009262F0"/>
    <w:rsid w:val="0093432E"/>
    <w:rsid w:val="009A1F5E"/>
    <w:rsid w:val="009B0958"/>
    <w:rsid w:val="009C0CBD"/>
    <w:rsid w:val="009C2B09"/>
    <w:rsid w:val="009C3BD8"/>
    <w:rsid w:val="009D1491"/>
    <w:rsid w:val="009D3E52"/>
    <w:rsid w:val="009D69CA"/>
    <w:rsid w:val="00A1301A"/>
    <w:rsid w:val="00A17860"/>
    <w:rsid w:val="00A305A8"/>
    <w:rsid w:val="00A610C9"/>
    <w:rsid w:val="00A970FD"/>
    <w:rsid w:val="00AD7D31"/>
    <w:rsid w:val="00B07A76"/>
    <w:rsid w:val="00B1179A"/>
    <w:rsid w:val="00B24785"/>
    <w:rsid w:val="00B30ED8"/>
    <w:rsid w:val="00B35212"/>
    <w:rsid w:val="00B613BA"/>
    <w:rsid w:val="00BB5225"/>
    <w:rsid w:val="00BD32C9"/>
    <w:rsid w:val="00BE337E"/>
    <w:rsid w:val="00BF4FCC"/>
    <w:rsid w:val="00C10AC9"/>
    <w:rsid w:val="00C40F75"/>
    <w:rsid w:val="00C469A1"/>
    <w:rsid w:val="00C71A3C"/>
    <w:rsid w:val="00C86407"/>
    <w:rsid w:val="00CA4D89"/>
    <w:rsid w:val="00CB08A2"/>
    <w:rsid w:val="00CB0E6B"/>
    <w:rsid w:val="00CB7A92"/>
    <w:rsid w:val="00CB7DE9"/>
    <w:rsid w:val="00CE206B"/>
    <w:rsid w:val="00CF22CD"/>
    <w:rsid w:val="00D340C1"/>
    <w:rsid w:val="00D50FD1"/>
    <w:rsid w:val="00D541E0"/>
    <w:rsid w:val="00D6043D"/>
    <w:rsid w:val="00D64ED5"/>
    <w:rsid w:val="00D71CAD"/>
    <w:rsid w:val="00D7548B"/>
    <w:rsid w:val="00D871D7"/>
    <w:rsid w:val="00DE1C4D"/>
    <w:rsid w:val="00DE2769"/>
    <w:rsid w:val="00E444F5"/>
    <w:rsid w:val="00E454DA"/>
    <w:rsid w:val="00E74BD8"/>
    <w:rsid w:val="00EA3844"/>
    <w:rsid w:val="00EA6C85"/>
    <w:rsid w:val="00EB1D84"/>
    <w:rsid w:val="00EC62A5"/>
    <w:rsid w:val="00F149EE"/>
    <w:rsid w:val="00F176D4"/>
    <w:rsid w:val="00F37C05"/>
    <w:rsid w:val="00F45CCA"/>
    <w:rsid w:val="00F76CF8"/>
    <w:rsid w:val="00F86478"/>
    <w:rsid w:val="00F928E6"/>
    <w:rsid w:val="00F94180"/>
    <w:rsid w:val="00F978AF"/>
    <w:rsid w:val="00F97A19"/>
    <w:rsid w:val="00FB247A"/>
    <w:rsid w:val="00FB7223"/>
    <w:rsid w:val="00FC67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6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722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D3C2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C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C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38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D14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1491"/>
  </w:style>
  <w:style w:type="paragraph" w:styleId="Footer">
    <w:name w:val="footer"/>
    <w:basedOn w:val="Normal"/>
    <w:link w:val="FooterChar"/>
    <w:uiPriority w:val="99"/>
    <w:semiHidden/>
    <w:unhideWhenUsed/>
    <w:rsid w:val="009D14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D14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d.341516@2free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698CCA-7F14-437C-9EE7-BC97DBBF0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vin</dc:creator>
  <cp:lastModifiedBy>HRDESK4</cp:lastModifiedBy>
  <cp:revision>28</cp:revision>
  <dcterms:created xsi:type="dcterms:W3CDTF">2016-07-16T14:00:00Z</dcterms:created>
  <dcterms:modified xsi:type="dcterms:W3CDTF">2018-03-02T13:36:00Z</dcterms:modified>
</cp:coreProperties>
</file>